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3FD0A58" w14:textId="3382F65F" w:rsidR="004D72B6" w:rsidRPr="00294E25" w:rsidRDefault="00294E25" w:rsidP="00276D85">
      <w:pPr>
        <w:rPr>
          <w:b/>
        </w:rPr>
      </w:pPr>
      <w:r w:rsidRPr="00294E25">
        <w:rPr>
          <w:b/>
        </w:rPr>
        <w:t>JOB DESCRIPTION</w:t>
      </w:r>
    </w:p>
    <w:p w14:paraId="208781D5" w14:textId="77777777" w:rsidR="00294E25" w:rsidRDefault="00294E25" w:rsidP="00276D85"/>
    <w:p w14:paraId="098C8BAB" w14:textId="77777777" w:rsidR="00294E25" w:rsidRDefault="00294E25" w:rsidP="00276D85"/>
    <w:p w14:paraId="1AEDE550" w14:textId="423258DA" w:rsidR="00294E25" w:rsidRDefault="00294E25" w:rsidP="00276D85">
      <w:pPr>
        <w:rPr>
          <w:b/>
        </w:rPr>
      </w:pPr>
      <w:r w:rsidRPr="00294E25">
        <w:rPr>
          <w:b/>
        </w:rPr>
        <w:t xml:space="preserve">JOB TITLE: DEPUTY HEAD OF ACCESS TO </w:t>
      </w:r>
      <w:proofErr w:type="gramStart"/>
      <w:r w:rsidRPr="00294E25">
        <w:rPr>
          <w:b/>
        </w:rPr>
        <w:t>HE</w:t>
      </w:r>
      <w:proofErr w:type="gramEnd"/>
    </w:p>
    <w:p w14:paraId="6FD6D6F1" w14:textId="0E0E713A" w:rsidR="00294E25" w:rsidRPr="00294E25" w:rsidRDefault="00294E25" w:rsidP="00276D85">
      <w:r w:rsidRPr="00294E25">
        <w:t>Reporting to: Head of Access to HE</w:t>
      </w:r>
    </w:p>
    <w:p w14:paraId="55829802" w14:textId="28883FC9" w:rsidR="00294E25" w:rsidRPr="00294E25" w:rsidRDefault="00294E25" w:rsidP="00276D85">
      <w:r w:rsidRPr="00294E25">
        <w:t xml:space="preserve">Salary:     </w:t>
      </w:r>
      <w:r w:rsidR="00767971">
        <w:t>£36K</w:t>
      </w:r>
      <w:bookmarkStart w:id="0" w:name="_GoBack"/>
      <w:bookmarkEnd w:id="0"/>
    </w:p>
    <w:p w14:paraId="2099D880" w14:textId="77777777" w:rsidR="00294E25" w:rsidRDefault="00294E25" w:rsidP="00276D85">
      <w:pPr>
        <w:rPr>
          <w:b/>
        </w:rPr>
      </w:pPr>
    </w:p>
    <w:p w14:paraId="072D54F6" w14:textId="5CC8F6CA" w:rsidR="00294E25" w:rsidRDefault="00294E25" w:rsidP="00276D85">
      <w:r w:rsidRPr="00294E25">
        <w:t>Responsible for: Supporting the activi</w:t>
      </w:r>
      <w:r w:rsidR="00085310">
        <w:t>t</w:t>
      </w:r>
      <w:r w:rsidRPr="00294E25">
        <w:t xml:space="preserve">ies related to Regulation and Quality Assurance of </w:t>
      </w:r>
      <w:r w:rsidR="00085310">
        <w:t>the Access to HE Diploma (Diploma)</w:t>
      </w:r>
    </w:p>
    <w:p w14:paraId="169A4FCA" w14:textId="77777777" w:rsidR="00294E25" w:rsidRDefault="00294E25" w:rsidP="00276D85"/>
    <w:p w14:paraId="38F3A9FC" w14:textId="76CD0BD3" w:rsidR="00294E25" w:rsidRDefault="00294E25" w:rsidP="00276D85">
      <w:pPr>
        <w:rPr>
          <w:b/>
        </w:rPr>
      </w:pPr>
      <w:r w:rsidRPr="00294E25">
        <w:rPr>
          <w:b/>
        </w:rPr>
        <w:t>JOB PURPOSE</w:t>
      </w:r>
    </w:p>
    <w:p w14:paraId="334B9158" w14:textId="77777777" w:rsidR="00294E25" w:rsidRDefault="00294E25" w:rsidP="00276D85">
      <w:pPr>
        <w:rPr>
          <w:b/>
        </w:rPr>
      </w:pPr>
    </w:p>
    <w:p w14:paraId="69FB1B27" w14:textId="12077BA5" w:rsidR="00294E25" w:rsidRDefault="00294E25" w:rsidP="00294E25">
      <w:r w:rsidRPr="009940FF">
        <w:t xml:space="preserve">To </w:t>
      </w:r>
      <w:r>
        <w:t>support the Head of Access to HE in the management</w:t>
      </w:r>
      <w:r w:rsidR="00D7068B">
        <w:t xml:space="preserve"> </w:t>
      </w:r>
      <w:r w:rsidRPr="009940FF">
        <w:t>and develop</w:t>
      </w:r>
      <w:r>
        <w:t>ment of</w:t>
      </w:r>
      <w:r w:rsidRPr="009940FF">
        <w:t xml:space="preserve"> an effective and efficient Access to Higher Education (Access) provision within a secure</w:t>
      </w:r>
      <w:r w:rsidR="00517042">
        <w:t>,</w:t>
      </w:r>
      <w:r w:rsidRPr="009940FF">
        <w:t xml:space="preserve"> </w:t>
      </w:r>
      <w:r w:rsidR="00D7068B">
        <w:t>compliant</w:t>
      </w:r>
      <w:r w:rsidR="00D7068B" w:rsidRPr="009940FF">
        <w:t xml:space="preserve"> </w:t>
      </w:r>
      <w:r w:rsidR="00D7068B">
        <w:t>and confidential</w:t>
      </w:r>
      <w:r w:rsidR="00517042">
        <w:t xml:space="preserve"> </w:t>
      </w:r>
      <w:r w:rsidRPr="009940FF">
        <w:t>environment.</w:t>
      </w:r>
    </w:p>
    <w:p w14:paraId="7513A1D3" w14:textId="77777777" w:rsidR="00294E25" w:rsidRDefault="00294E25" w:rsidP="00276D85">
      <w:pPr>
        <w:rPr>
          <w:b/>
        </w:rPr>
      </w:pPr>
    </w:p>
    <w:p w14:paraId="41327B33" w14:textId="7BF05FBE" w:rsidR="00294E25" w:rsidRDefault="00294E25" w:rsidP="00294E25">
      <w:r w:rsidRPr="009940FF">
        <w:t xml:space="preserve">To </w:t>
      </w:r>
      <w:r>
        <w:t>support the Head of Access to HE in the m</w:t>
      </w:r>
      <w:r w:rsidRPr="009940FF">
        <w:t>anage</w:t>
      </w:r>
      <w:r>
        <w:t>ment, development and</w:t>
      </w:r>
      <w:r w:rsidRPr="009940FF">
        <w:t xml:space="preserve"> maintenance of </w:t>
      </w:r>
      <w:r>
        <w:t>Diplomas</w:t>
      </w:r>
      <w:r w:rsidRPr="009940FF">
        <w:t xml:space="preserve"> and resources.</w:t>
      </w:r>
    </w:p>
    <w:p w14:paraId="48AD25CC" w14:textId="77777777" w:rsidR="00294E25" w:rsidRPr="009940FF" w:rsidRDefault="00294E25" w:rsidP="00294E25"/>
    <w:p w14:paraId="358FEDE2" w14:textId="7A304027" w:rsidR="00294E25" w:rsidRPr="009940FF" w:rsidRDefault="00294E25" w:rsidP="00294E25">
      <w:r w:rsidRPr="009940FF">
        <w:t xml:space="preserve">To </w:t>
      </w:r>
      <w:r>
        <w:t>provide assistance and advice</w:t>
      </w:r>
      <w:r w:rsidRPr="009940FF">
        <w:t xml:space="preserve"> </w:t>
      </w:r>
      <w:r w:rsidR="00085310">
        <w:t xml:space="preserve">to </w:t>
      </w:r>
      <w:r w:rsidR="00D7068B">
        <w:t xml:space="preserve">stakeholders of </w:t>
      </w:r>
      <w:r w:rsidR="00085310">
        <w:t>the Access Validating Agency (AVA),</w:t>
      </w:r>
      <w:r w:rsidR="00517042">
        <w:t xml:space="preserve"> including</w:t>
      </w:r>
      <w:r w:rsidR="00D7068B">
        <w:t xml:space="preserve"> the AVA team,</w:t>
      </w:r>
      <w:r w:rsidR="00517042">
        <w:t xml:space="preserve"> Responsible Officer for Access to </w:t>
      </w:r>
      <w:proofErr w:type="gramStart"/>
      <w:r w:rsidR="00517042">
        <w:t>HE</w:t>
      </w:r>
      <w:proofErr w:type="gramEnd"/>
      <w:r w:rsidR="00517042">
        <w:t>, centres,</w:t>
      </w:r>
      <w:r w:rsidR="00085310">
        <w:t xml:space="preserve"> </w:t>
      </w:r>
      <w:r w:rsidR="00D7068B">
        <w:t xml:space="preserve">Higher Education Institutions (HEIs), external contractors </w:t>
      </w:r>
      <w:r w:rsidR="00085310">
        <w:t xml:space="preserve">and Trustees on </w:t>
      </w:r>
      <w:r w:rsidR="00517042">
        <w:t>the Diploma,</w:t>
      </w:r>
      <w:r w:rsidR="00085310">
        <w:t xml:space="preserve"> its r</w:t>
      </w:r>
      <w:r w:rsidRPr="009940FF">
        <w:t>elated product</w:t>
      </w:r>
      <w:r w:rsidR="00085310">
        <w:t>s,</w:t>
      </w:r>
      <w:r w:rsidRPr="009940FF">
        <w:t xml:space="preserve"> and service development opportunities.</w:t>
      </w:r>
    </w:p>
    <w:p w14:paraId="1441AAE3" w14:textId="77777777" w:rsidR="00294E25" w:rsidRDefault="00294E25" w:rsidP="00276D85">
      <w:pPr>
        <w:rPr>
          <w:b/>
        </w:rPr>
      </w:pPr>
    </w:p>
    <w:p w14:paraId="70A68B37" w14:textId="77777777" w:rsidR="00085310" w:rsidRDefault="00085310" w:rsidP="00085310">
      <w:pPr>
        <w:rPr>
          <w:b/>
        </w:rPr>
      </w:pPr>
      <w:r w:rsidRPr="009940FF">
        <w:rPr>
          <w:b/>
        </w:rPr>
        <w:t>MAIN DUTIES AND RESPONSIBILITIES</w:t>
      </w:r>
    </w:p>
    <w:p w14:paraId="658C98C7" w14:textId="708AE86B" w:rsidR="00085310" w:rsidRDefault="00085310" w:rsidP="00085310">
      <w:pPr>
        <w:rPr>
          <w:b/>
        </w:rPr>
      </w:pPr>
    </w:p>
    <w:p w14:paraId="45F6BB79" w14:textId="2A5E933B" w:rsidR="00085310" w:rsidRPr="009940FF" w:rsidRDefault="00085310" w:rsidP="00085310">
      <w:pPr>
        <w:pStyle w:val="ListParagraph"/>
        <w:numPr>
          <w:ilvl w:val="0"/>
          <w:numId w:val="44"/>
        </w:numPr>
        <w:spacing w:line="259" w:lineRule="auto"/>
        <w:ind w:left="567" w:hanging="567"/>
      </w:pPr>
      <w:r w:rsidRPr="009940FF">
        <w:t xml:space="preserve">To </w:t>
      </w:r>
      <w:r>
        <w:t>support the management of</w:t>
      </w:r>
      <w:r w:rsidRPr="009940FF">
        <w:t xml:space="preserve"> the </w:t>
      </w:r>
      <w:r>
        <w:t>AVA business plan and related</w:t>
      </w:r>
      <w:r w:rsidRPr="009940FF">
        <w:t xml:space="preserve"> operational activities</w:t>
      </w:r>
      <w:r>
        <w:t>,</w:t>
      </w:r>
      <w:r w:rsidRPr="009940FF">
        <w:t xml:space="preserve"> including those to meet the demands of the </w:t>
      </w:r>
      <w:r>
        <w:t xml:space="preserve">responsibilities to the Quality Assurance Agency (QAA) </w:t>
      </w:r>
      <w:r w:rsidRPr="009940FF">
        <w:t xml:space="preserve">licensing </w:t>
      </w:r>
      <w:r>
        <w:t>scheme, including the Diploma Specification</w:t>
      </w:r>
      <w:r w:rsidRPr="009940FF">
        <w:t>.</w:t>
      </w:r>
    </w:p>
    <w:p w14:paraId="2582FCB5" w14:textId="77777777" w:rsidR="00085310" w:rsidRPr="009940FF" w:rsidRDefault="00085310" w:rsidP="00085310"/>
    <w:p w14:paraId="2D2566E0" w14:textId="00BDC6F4" w:rsidR="00085310" w:rsidRPr="009940FF" w:rsidRDefault="00085310" w:rsidP="00085310">
      <w:pPr>
        <w:pStyle w:val="ListParagraph"/>
        <w:numPr>
          <w:ilvl w:val="0"/>
          <w:numId w:val="44"/>
        </w:numPr>
        <w:spacing w:line="259" w:lineRule="auto"/>
        <w:ind w:left="567" w:hanging="567"/>
      </w:pPr>
      <w:r w:rsidRPr="009940FF">
        <w:t xml:space="preserve">To </w:t>
      </w:r>
      <w:r>
        <w:t xml:space="preserve">support </w:t>
      </w:r>
      <w:r w:rsidR="00D7068B">
        <w:t>the planning and day-to-day management of the AVA t</w:t>
      </w:r>
      <w:r w:rsidRPr="009940FF">
        <w:t>eam</w:t>
      </w:r>
      <w:r w:rsidR="00D7068B">
        <w:t xml:space="preserve"> activities,</w:t>
      </w:r>
      <w:r w:rsidRPr="009940FF">
        <w:t xml:space="preserve"> </w:t>
      </w:r>
      <w:r w:rsidR="00D7068B">
        <w:t xml:space="preserve">including but not limited to </w:t>
      </w:r>
      <w:r w:rsidRPr="009940FF">
        <w:t>delivering operations and qualification maintena</w:t>
      </w:r>
      <w:r w:rsidR="00D7068B">
        <w:t>nce to meet QAA and</w:t>
      </w:r>
      <w:r w:rsidRPr="009940FF">
        <w:t xml:space="preserve"> AVA requirements and </w:t>
      </w:r>
      <w:r w:rsidR="00D7068B">
        <w:t>objectives</w:t>
      </w:r>
      <w:r w:rsidRPr="009940FF">
        <w:t>.</w:t>
      </w:r>
    </w:p>
    <w:p w14:paraId="0EE85EEB" w14:textId="77777777" w:rsidR="00085310" w:rsidRPr="009940FF" w:rsidRDefault="00085310" w:rsidP="00085310">
      <w:pPr>
        <w:ind w:left="567" w:hanging="567"/>
      </w:pPr>
    </w:p>
    <w:p w14:paraId="038E120D" w14:textId="1E008B31" w:rsidR="00085310" w:rsidRPr="009940FF" w:rsidRDefault="00085310" w:rsidP="00085310">
      <w:pPr>
        <w:pStyle w:val="ListParagraph"/>
        <w:numPr>
          <w:ilvl w:val="0"/>
          <w:numId w:val="44"/>
        </w:numPr>
        <w:spacing w:line="259" w:lineRule="auto"/>
        <w:ind w:left="567" w:hanging="567"/>
      </w:pPr>
      <w:r w:rsidRPr="009940FF">
        <w:t xml:space="preserve">To </w:t>
      </w:r>
      <w:r>
        <w:t>contribute to</w:t>
      </w:r>
      <w:r w:rsidRPr="009940FF">
        <w:t xml:space="preserve"> the planning and co-ordination o</w:t>
      </w:r>
      <w:r>
        <w:t>f all Access related committees/panels/</w:t>
      </w:r>
      <w:r w:rsidRPr="009940FF">
        <w:t>standardisation</w:t>
      </w:r>
      <w:r>
        <w:t>/moderation</w:t>
      </w:r>
      <w:r w:rsidRPr="009940FF">
        <w:t xml:space="preserve"> </w:t>
      </w:r>
      <w:r>
        <w:t>activities</w:t>
      </w:r>
      <w:r w:rsidRPr="009940FF">
        <w:t>.</w:t>
      </w:r>
    </w:p>
    <w:p w14:paraId="7C57246E" w14:textId="77777777" w:rsidR="00085310" w:rsidRPr="009940FF" w:rsidRDefault="00085310" w:rsidP="00085310">
      <w:pPr>
        <w:ind w:left="567" w:hanging="567"/>
      </w:pPr>
    </w:p>
    <w:p w14:paraId="361D9A81" w14:textId="3842E34B" w:rsidR="00085310" w:rsidRPr="009940FF" w:rsidRDefault="00085310" w:rsidP="00085310">
      <w:pPr>
        <w:pStyle w:val="ListParagraph"/>
        <w:numPr>
          <w:ilvl w:val="0"/>
          <w:numId w:val="44"/>
        </w:numPr>
        <w:spacing w:line="259" w:lineRule="auto"/>
        <w:ind w:left="567" w:hanging="567"/>
      </w:pPr>
      <w:r w:rsidRPr="009940FF">
        <w:t>To provide efficient and effective cust</w:t>
      </w:r>
      <w:r>
        <w:t>omer support services and be one of the</w:t>
      </w:r>
      <w:r w:rsidRPr="009940FF">
        <w:t xml:space="preserve"> primary point</w:t>
      </w:r>
      <w:r>
        <w:t>s</w:t>
      </w:r>
      <w:r w:rsidRPr="009940FF">
        <w:t xml:space="preserve"> of contact for internal and external </w:t>
      </w:r>
      <w:r w:rsidR="00D7068B">
        <w:t>colleagues</w:t>
      </w:r>
      <w:r>
        <w:t xml:space="preserve"> in the context of Access/AVA/</w:t>
      </w:r>
      <w:r w:rsidRPr="009940FF">
        <w:t>QAA.</w:t>
      </w:r>
    </w:p>
    <w:p w14:paraId="28BD1B29" w14:textId="77777777" w:rsidR="00085310" w:rsidRPr="009940FF" w:rsidRDefault="00085310" w:rsidP="00085310">
      <w:pPr>
        <w:ind w:left="567" w:hanging="567"/>
      </w:pPr>
    </w:p>
    <w:p w14:paraId="79C7B4A1" w14:textId="721EA7C2" w:rsidR="00085310" w:rsidRPr="009940FF" w:rsidRDefault="00085310" w:rsidP="00085310">
      <w:pPr>
        <w:pStyle w:val="ListParagraph"/>
        <w:numPr>
          <w:ilvl w:val="0"/>
          <w:numId w:val="44"/>
        </w:numPr>
        <w:spacing w:line="259" w:lineRule="auto"/>
        <w:ind w:left="567" w:hanging="567"/>
      </w:pPr>
      <w:r>
        <w:t>P</w:t>
      </w:r>
      <w:r w:rsidRPr="009940FF">
        <w:t>rovide i</w:t>
      </w:r>
      <w:r>
        <w:t xml:space="preserve">nformation, advice and guidance, in conjunction with relevant internal and external stakeholders, </w:t>
      </w:r>
      <w:r w:rsidRPr="009940FF">
        <w:t xml:space="preserve">to inform decisions for </w:t>
      </w:r>
      <w:r w:rsidR="00D7068B">
        <w:t xml:space="preserve">Access to </w:t>
      </w:r>
      <w:proofErr w:type="gramStart"/>
      <w:r w:rsidR="00D7068B">
        <w:t>HE</w:t>
      </w:r>
      <w:proofErr w:type="gramEnd"/>
      <w:r w:rsidR="00D7068B">
        <w:t xml:space="preserve"> </w:t>
      </w:r>
      <w:r w:rsidRPr="009940FF">
        <w:t xml:space="preserve">development requests. </w:t>
      </w:r>
    </w:p>
    <w:p w14:paraId="7D69824A" w14:textId="77777777" w:rsidR="00085310" w:rsidRPr="009940FF" w:rsidRDefault="00085310" w:rsidP="00085310">
      <w:pPr>
        <w:ind w:left="567" w:hanging="567"/>
      </w:pPr>
    </w:p>
    <w:p w14:paraId="53B8502F" w14:textId="0BED942B" w:rsidR="00085310" w:rsidRPr="009940FF" w:rsidRDefault="00085310" w:rsidP="00085310">
      <w:pPr>
        <w:pStyle w:val="ListParagraph"/>
        <w:numPr>
          <w:ilvl w:val="0"/>
          <w:numId w:val="44"/>
        </w:numPr>
        <w:spacing w:line="259" w:lineRule="auto"/>
        <w:ind w:left="567" w:hanging="567"/>
      </w:pPr>
      <w:r w:rsidRPr="009940FF">
        <w:lastRenderedPageBreak/>
        <w:t xml:space="preserve">To </w:t>
      </w:r>
      <w:r w:rsidR="00B312C1">
        <w:t xml:space="preserve">contribute to the </w:t>
      </w:r>
      <w:r w:rsidRPr="009940FF">
        <w:t>manage</w:t>
      </w:r>
      <w:r w:rsidR="00B312C1">
        <w:t>ment of</w:t>
      </w:r>
      <w:r w:rsidR="00D7068B">
        <w:t xml:space="preserve"> risk and evaluation of</w:t>
      </w:r>
      <w:r w:rsidRPr="009940FF">
        <w:t xml:space="preserve"> systems, </w:t>
      </w:r>
      <w:r w:rsidR="00B312C1">
        <w:t>to identify and implement</w:t>
      </w:r>
      <w:r w:rsidRPr="009940FF">
        <w:t xml:space="preserve"> operational improvements, where appropriate, on a continuous improvement basis.</w:t>
      </w:r>
    </w:p>
    <w:p w14:paraId="60E90C4A" w14:textId="77777777" w:rsidR="00085310" w:rsidRPr="009940FF" w:rsidRDefault="00085310" w:rsidP="00085310">
      <w:pPr>
        <w:ind w:left="567" w:hanging="567"/>
      </w:pPr>
    </w:p>
    <w:p w14:paraId="67895E54" w14:textId="3459F59C" w:rsidR="00085310" w:rsidRPr="009940FF" w:rsidRDefault="00085310" w:rsidP="00085310">
      <w:pPr>
        <w:pStyle w:val="ListParagraph"/>
        <w:numPr>
          <w:ilvl w:val="0"/>
          <w:numId w:val="44"/>
        </w:numPr>
        <w:spacing w:line="259" w:lineRule="auto"/>
        <w:ind w:left="567" w:hanging="567"/>
      </w:pPr>
      <w:r w:rsidRPr="009940FF">
        <w:t>To contribute to the monitoring of an annual budget across areas of responsibility for income and direct cos</w:t>
      </w:r>
      <w:r w:rsidR="00B312C1">
        <w:t xml:space="preserve">ts, liaising with the </w:t>
      </w:r>
      <w:r w:rsidR="00D7068B">
        <w:t xml:space="preserve">Head of Access to </w:t>
      </w:r>
      <w:proofErr w:type="gramStart"/>
      <w:r w:rsidR="00D7068B">
        <w:t>HE</w:t>
      </w:r>
      <w:proofErr w:type="gramEnd"/>
      <w:r w:rsidR="00D7068B">
        <w:t xml:space="preserve">, the </w:t>
      </w:r>
      <w:r w:rsidRPr="009940FF">
        <w:t xml:space="preserve">Director </w:t>
      </w:r>
      <w:r w:rsidR="00B312C1">
        <w:t>of Awarding Services</w:t>
      </w:r>
      <w:r w:rsidRPr="009940FF">
        <w:t xml:space="preserve"> and the finance team as required.</w:t>
      </w:r>
    </w:p>
    <w:p w14:paraId="1BF4A87D" w14:textId="77777777" w:rsidR="00085310" w:rsidRPr="009940FF" w:rsidRDefault="00085310" w:rsidP="00085310">
      <w:pPr>
        <w:ind w:left="360"/>
      </w:pPr>
    </w:p>
    <w:p w14:paraId="13F09370" w14:textId="1B80ABCE" w:rsidR="00085310" w:rsidRPr="009940FF" w:rsidRDefault="00085310" w:rsidP="00085310">
      <w:pPr>
        <w:pStyle w:val="ListParagraph"/>
        <w:numPr>
          <w:ilvl w:val="0"/>
          <w:numId w:val="44"/>
        </w:numPr>
        <w:spacing w:line="259" w:lineRule="auto"/>
        <w:ind w:left="567" w:hanging="567"/>
      </w:pPr>
      <w:r w:rsidRPr="009940FF">
        <w:t xml:space="preserve">To </w:t>
      </w:r>
      <w:r w:rsidR="00B312C1">
        <w:t>contribute and support the</w:t>
      </w:r>
      <w:r w:rsidRPr="009940FF">
        <w:t xml:space="preserve"> Continuous Professional Development (CPD) and capacity </w:t>
      </w:r>
      <w:r w:rsidR="00B312C1">
        <w:t xml:space="preserve">building </w:t>
      </w:r>
      <w:r w:rsidRPr="009940FF">
        <w:t>within the AVA Team.</w:t>
      </w:r>
    </w:p>
    <w:p w14:paraId="0F54E2DE" w14:textId="77777777" w:rsidR="00085310" w:rsidRPr="009940FF" w:rsidRDefault="00085310" w:rsidP="00085310">
      <w:pPr>
        <w:ind w:left="567" w:hanging="567"/>
      </w:pPr>
    </w:p>
    <w:p w14:paraId="206D434A" w14:textId="3D75918C" w:rsidR="00085310" w:rsidRDefault="00085310" w:rsidP="00B312C1">
      <w:pPr>
        <w:pStyle w:val="ListParagraph"/>
        <w:numPr>
          <w:ilvl w:val="0"/>
          <w:numId w:val="44"/>
        </w:numPr>
        <w:spacing w:line="259" w:lineRule="auto"/>
        <w:ind w:left="567" w:hanging="567"/>
      </w:pPr>
      <w:r w:rsidRPr="009940FF">
        <w:t xml:space="preserve">To maintain, develop and monitor good customer relations across </w:t>
      </w:r>
      <w:r w:rsidR="00B312C1">
        <w:t>Centres</w:t>
      </w:r>
      <w:r w:rsidRPr="009940FF">
        <w:t xml:space="preserve">, </w:t>
      </w:r>
      <w:r>
        <w:t xml:space="preserve">Higher Education Institutions, </w:t>
      </w:r>
      <w:r w:rsidRPr="009940FF">
        <w:t>Sub-contractors, the AVA Team and other departments</w:t>
      </w:r>
      <w:r w:rsidR="00B312C1">
        <w:t xml:space="preserve"> across the Skills and Education Group</w:t>
      </w:r>
      <w:r w:rsidR="00624C2B">
        <w:t xml:space="preserve"> (Group)</w:t>
      </w:r>
      <w:r w:rsidRPr="009940FF">
        <w:t>.</w:t>
      </w:r>
    </w:p>
    <w:p w14:paraId="79DE8148" w14:textId="77777777" w:rsidR="00B312C1" w:rsidRPr="003322B2" w:rsidRDefault="00B312C1" w:rsidP="00B312C1">
      <w:pPr>
        <w:pStyle w:val="ListParagraph"/>
        <w:numPr>
          <w:ilvl w:val="0"/>
          <w:numId w:val="0"/>
        </w:numPr>
        <w:ind w:left="1080"/>
      </w:pPr>
    </w:p>
    <w:p w14:paraId="1ABB3A9D" w14:textId="0265D904" w:rsidR="00085310" w:rsidRPr="009940FF" w:rsidRDefault="00085310" w:rsidP="00085310">
      <w:pPr>
        <w:pStyle w:val="ListParagraph"/>
        <w:numPr>
          <w:ilvl w:val="0"/>
          <w:numId w:val="44"/>
        </w:numPr>
        <w:spacing w:line="259" w:lineRule="auto"/>
        <w:ind w:left="567" w:hanging="567"/>
      </w:pPr>
      <w:r>
        <w:t xml:space="preserve">To work with the </w:t>
      </w:r>
      <w:r w:rsidR="00B312C1">
        <w:t>Customer Relationship</w:t>
      </w:r>
      <w:r>
        <w:t xml:space="preserve"> Team to grow new business and support </w:t>
      </w:r>
      <w:r w:rsidR="00B312C1">
        <w:t>centres</w:t>
      </w:r>
      <w:r>
        <w:t xml:space="preserve"> to transfer their Access to HE Diplomas to </w:t>
      </w:r>
      <w:r w:rsidR="00B312C1">
        <w:t>Skills and Education Group Access</w:t>
      </w:r>
      <w:r>
        <w:t>.</w:t>
      </w:r>
    </w:p>
    <w:p w14:paraId="1BC44C83" w14:textId="77777777" w:rsidR="00085310" w:rsidRPr="009940FF" w:rsidRDefault="00085310" w:rsidP="00085310">
      <w:pPr>
        <w:ind w:left="567" w:hanging="567"/>
      </w:pPr>
    </w:p>
    <w:p w14:paraId="54B80F43" w14:textId="5FE17702" w:rsidR="00085310" w:rsidRPr="009940FF" w:rsidRDefault="00085310" w:rsidP="00085310">
      <w:pPr>
        <w:pStyle w:val="ListParagraph"/>
        <w:numPr>
          <w:ilvl w:val="0"/>
          <w:numId w:val="44"/>
        </w:numPr>
        <w:spacing w:line="259" w:lineRule="auto"/>
        <w:ind w:left="567" w:hanging="567"/>
      </w:pPr>
      <w:r w:rsidRPr="009940FF">
        <w:t xml:space="preserve">To </w:t>
      </w:r>
      <w:r w:rsidR="00B312C1">
        <w:t>support the Responsible Officer for the AVA to ensure that</w:t>
      </w:r>
      <w:r w:rsidRPr="009940FF">
        <w:t xml:space="preserve"> management information and compliance returns to QAA are submitted accurately and timely.</w:t>
      </w:r>
    </w:p>
    <w:p w14:paraId="342E56BB" w14:textId="77777777" w:rsidR="00085310" w:rsidRPr="009940FF" w:rsidRDefault="00085310" w:rsidP="00085310">
      <w:pPr>
        <w:ind w:left="567" w:hanging="567"/>
      </w:pPr>
    </w:p>
    <w:p w14:paraId="70C21228" w14:textId="77777777" w:rsidR="00085310" w:rsidRPr="009940FF" w:rsidRDefault="00085310" w:rsidP="00085310">
      <w:pPr>
        <w:pStyle w:val="ListParagraph"/>
        <w:numPr>
          <w:ilvl w:val="0"/>
          <w:numId w:val="44"/>
        </w:numPr>
        <w:spacing w:line="259" w:lineRule="auto"/>
        <w:ind w:left="567" w:hanging="567"/>
      </w:pPr>
      <w:r w:rsidRPr="009940FF">
        <w:t xml:space="preserve">To ensure that Access </w:t>
      </w:r>
      <w:r>
        <w:t>to HE Diplomas</w:t>
      </w:r>
      <w:r w:rsidRPr="009940FF">
        <w:t xml:space="preserve"> remain recognised by QAA, HEIs and appropriate funding organisations.</w:t>
      </w:r>
    </w:p>
    <w:p w14:paraId="603F7AA5" w14:textId="77777777" w:rsidR="00085310" w:rsidRPr="009940FF" w:rsidRDefault="00085310" w:rsidP="00085310">
      <w:pPr>
        <w:ind w:left="567" w:hanging="567"/>
      </w:pPr>
    </w:p>
    <w:p w14:paraId="7E50FE5A" w14:textId="39D86A33" w:rsidR="00085310" w:rsidRPr="009940FF" w:rsidRDefault="00085310" w:rsidP="00085310">
      <w:pPr>
        <w:pStyle w:val="ListParagraph"/>
        <w:numPr>
          <w:ilvl w:val="0"/>
          <w:numId w:val="44"/>
        </w:numPr>
        <w:spacing w:line="259" w:lineRule="auto"/>
        <w:ind w:left="567" w:hanging="567"/>
      </w:pPr>
      <w:r w:rsidRPr="009940FF">
        <w:t xml:space="preserve">To report as required to the </w:t>
      </w:r>
      <w:r w:rsidR="00B312C1">
        <w:t>Head of Access to HE,</w:t>
      </w:r>
      <w:r w:rsidRPr="009940FF">
        <w:t xml:space="preserve"> in writing</w:t>
      </w:r>
      <w:r w:rsidR="00B312C1">
        <w:t>,</w:t>
      </w:r>
      <w:r w:rsidRPr="009940FF">
        <w:t xml:space="preserve"> including performance against KPI's and compliance.</w:t>
      </w:r>
    </w:p>
    <w:p w14:paraId="043AD0EA" w14:textId="77777777" w:rsidR="00085310" w:rsidRPr="009940FF" w:rsidRDefault="00085310" w:rsidP="00085310">
      <w:pPr>
        <w:ind w:left="567" w:hanging="567"/>
      </w:pPr>
    </w:p>
    <w:p w14:paraId="5F6D4B31" w14:textId="41782647" w:rsidR="00085310" w:rsidRPr="009940FF" w:rsidRDefault="00085310" w:rsidP="00085310">
      <w:pPr>
        <w:pStyle w:val="ListParagraph"/>
        <w:numPr>
          <w:ilvl w:val="0"/>
          <w:numId w:val="44"/>
        </w:numPr>
        <w:spacing w:line="259" w:lineRule="auto"/>
        <w:ind w:left="567" w:hanging="567"/>
      </w:pPr>
      <w:r w:rsidRPr="009940FF">
        <w:t xml:space="preserve">To support the </w:t>
      </w:r>
      <w:r w:rsidR="00B312C1">
        <w:t xml:space="preserve">AVA </w:t>
      </w:r>
      <w:r w:rsidR="00517042">
        <w:t xml:space="preserve">and the </w:t>
      </w:r>
      <w:r w:rsidR="00B312C1">
        <w:t xml:space="preserve">Group in </w:t>
      </w:r>
      <w:r w:rsidRPr="009940FF">
        <w:t>representing the company at external agencies’, QAA meetings and seminars.</w:t>
      </w:r>
    </w:p>
    <w:p w14:paraId="7EEA7AC0" w14:textId="77777777" w:rsidR="00085310" w:rsidRPr="009940FF" w:rsidRDefault="00085310" w:rsidP="00085310">
      <w:pPr>
        <w:ind w:left="567" w:hanging="567"/>
      </w:pPr>
    </w:p>
    <w:p w14:paraId="047423CC" w14:textId="0EABC7AB" w:rsidR="00085310" w:rsidRPr="009940FF" w:rsidRDefault="00085310" w:rsidP="00085310">
      <w:pPr>
        <w:pStyle w:val="ListParagraph"/>
        <w:numPr>
          <w:ilvl w:val="0"/>
          <w:numId w:val="44"/>
        </w:numPr>
        <w:spacing w:line="259" w:lineRule="auto"/>
        <w:ind w:left="567" w:hanging="567"/>
      </w:pPr>
      <w:r w:rsidRPr="009940FF">
        <w:t>To ensure policies, processes and procedures are reviewed and amended in light of recommendations</w:t>
      </w:r>
      <w:r w:rsidR="00B312C1">
        <w:t>,</w:t>
      </w:r>
      <w:r w:rsidRPr="009940FF">
        <w:t xml:space="preserve"> including those from internal audits, self-assessment and </w:t>
      </w:r>
      <w:r w:rsidR="00B312C1">
        <w:t>stakeholder feedback</w:t>
      </w:r>
      <w:r w:rsidRPr="009940FF">
        <w:t>.</w:t>
      </w:r>
    </w:p>
    <w:p w14:paraId="768DE8F3" w14:textId="77777777" w:rsidR="00085310" w:rsidRPr="009940FF" w:rsidRDefault="00085310" w:rsidP="00085310">
      <w:pPr>
        <w:ind w:left="567" w:hanging="567"/>
      </w:pPr>
    </w:p>
    <w:p w14:paraId="3D2EBA0C" w14:textId="7945D894" w:rsidR="00085310" w:rsidRPr="009940FF" w:rsidRDefault="00085310" w:rsidP="00085310">
      <w:pPr>
        <w:pStyle w:val="ListParagraph"/>
        <w:numPr>
          <w:ilvl w:val="0"/>
          <w:numId w:val="44"/>
        </w:numPr>
        <w:spacing w:line="259" w:lineRule="auto"/>
        <w:ind w:left="567" w:hanging="567"/>
      </w:pPr>
      <w:r w:rsidRPr="009940FF">
        <w:t xml:space="preserve">To </w:t>
      </w:r>
      <w:r w:rsidR="00B312C1">
        <w:t>support</w:t>
      </w:r>
      <w:r w:rsidRPr="009940FF">
        <w:t xml:space="preserve"> the recruitment, training, development, quality assurance and capacity of Access to HE sub-contractors.</w:t>
      </w:r>
    </w:p>
    <w:p w14:paraId="44A43D4B" w14:textId="77777777" w:rsidR="00085310" w:rsidRPr="009940FF" w:rsidRDefault="00085310" w:rsidP="00085310">
      <w:pPr>
        <w:ind w:left="567" w:hanging="567"/>
      </w:pPr>
    </w:p>
    <w:p w14:paraId="6BD04567" w14:textId="61DC3756" w:rsidR="00085310" w:rsidRDefault="00085310" w:rsidP="00085310">
      <w:pPr>
        <w:pStyle w:val="ListParagraph"/>
        <w:numPr>
          <w:ilvl w:val="0"/>
          <w:numId w:val="44"/>
        </w:numPr>
        <w:spacing w:line="259" w:lineRule="auto"/>
        <w:ind w:left="567" w:hanging="567"/>
      </w:pPr>
      <w:r w:rsidRPr="009940FF">
        <w:t>To ensure that all systems and procedures meet QAA requirements for continued licensing as an AVA, whilst allowing for customers of</w:t>
      </w:r>
      <w:r w:rsidR="00517042">
        <w:t xml:space="preserve"> the wider </w:t>
      </w:r>
      <w:r w:rsidRPr="009940FF">
        <w:t>Group to experience a seamless customer experience.</w:t>
      </w:r>
    </w:p>
    <w:p w14:paraId="3003747C" w14:textId="77777777" w:rsidR="00085310" w:rsidRPr="003322B2" w:rsidRDefault="00085310" w:rsidP="00B312C1">
      <w:pPr>
        <w:pStyle w:val="ListParagraph"/>
        <w:numPr>
          <w:ilvl w:val="0"/>
          <w:numId w:val="0"/>
        </w:numPr>
        <w:spacing w:after="160"/>
        <w:ind w:left="720"/>
      </w:pPr>
    </w:p>
    <w:p w14:paraId="0F987A76" w14:textId="2F6E5231" w:rsidR="00085310" w:rsidRPr="009940FF" w:rsidRDefault="00085310" w:rsidP="00085310">
      <w:pPr>
        <w:pStyle w:val="ListParagraph"/>
        <w:numPr>
          <w:ilvl w:val="0"/>
          <w:numId w:val="44"/>
        </w:numPr>
        <w:spacing w:line="259" w:lineRule="auto"/>
        <w:ind w:left="567" w:hanging="567"/>
      </w:pPr>
      <w:r>
        <w:t xml:space="preserve">To </w:t>
      </w:r>
      <w:r w:rsidR="00B312C1">
        <w:t xml:space="preserve">contribute to the </w:t>
      </w:r>
      <w:r>
        <w:t>plan</w:t>
      </w:r>
      <w:r w:rsidR="00B312C1">
        <w:t xml:space="preserve">ning and </w:t>
      </w:r>
      <w:r>
        <w:t xml:space="preserve">delivery of scheduled and bespoke CPD events for </w:t>
      </w:r>
      <w:r w:rsidR="00B312C1">
        <w:t>centres</w:t>
      </w:r>
      <w:r>
        <w:t>.</w:t>
      </w:r>
    </w:p>
    <w:p w14:paraId="679ECA4B" w14:textId="77777777" w:rsidR="00085310" w:rsidRPr="009940FF" w:rsidRDefault="00085310" w:rsidP="00085310"/>
    <w:p w14:paraId="4C87407C" w14:textId="73A8E8B8" w:rsidR="00517042" w:rsidRPr="009940FF" w:rsidRDefault="00517042" w:rsidP="00517042">
      <w:r w:rsidRPr="009940FF">
        <w:lastRenderedPageBreak/>
        <w:t>The above mentioned duties are neither exclusive nor exhaustive</w:t>
      </w:r>
      <w:r>
        <w:t>. T</w:t>
      </w:r>
      <w:r w:rsidRPr="009940FF">
        <w:t>he post</w:t>
      </w:r>
      <w:r>
        <w:t>-</w:t>
      </w:r>
      <w:r w:rsidRPr="009940FF">
        <w:t xml:space="preserve"> holder may be required to carry out such other appropriate duties as may be determined by the </w:t>
      </w:r>
      <w:r>
        <w:t xml:space="preserve">Head of Access to </w:t>
      </w:r>
      <w:proofErr w:type="gramStart"/>
      <w:r>
        <w:t>HE</w:t>
      </w:r>
      <w:proofErr w:type="gramEnd"/>
      <w:r>
        <w:t xml:space="preserve"> or senior executives within the Group</w:t>
      </w:r>
      <w:r w:rsidRPr="009940FF">
        <w:t>.</w:t>
      </w:r>
    </w:p>
    <w:p w14:paraId="7BC1AA63" w14:textId="77777777" w:rsidR="00517042" w:rsidRPr="009940FF" w:rsidRDefault="00517042" w:rsidP="00517042"/>
    <w:p w14:paraId="4FB293E5" w14:textId="77777777" w:rsidR="00517042" w:rsidRPr="009940FF" w:rsidRDefault="00517042" w:rsidP="00517042">
      <w:r w:rsidRPr="009940FF">
        <w:t>The post holder will be expected to adopt a flexible approach to ensure the efficient and effective running of the Group.</w:t>
      </w:r>
    </w:p>
    <w:p w14:paraId="66D4339C" w14:textId="77777777" w:rsidR="00517042" w:rsidRDefault="00517042" w:rsidP="00624C2B">
      <w:pPr>
        <w:rPr>
          <w:b/>
        </w:rPr>
      </w:pPr>
    </w:p>
    <w:p w14:paraId="75CCCAA6" w14:textId="77777777" w:rsidR="00517042" w:rsidRDefault="00517042" w:rsidP="00624C2B">
      <w:pPr>
        <w:rPr>
          <w:b/>
        </w:rPr>
      </w:pPr>
    </w:p>
    <w:p w14:paraId="21E687C4" w14:textId="77777777" w:rsidR="00624C2B" w:rsidRDefault="00624C2B" w:rsidP="00624C2B">
      <w:pPr>
        <w:rPr>
          <w:b/>
        </w:rPr>
      </w:pPr>
      <w:r w:rsidRPr="009940FF">
        <w:rPr>
          <w:b/>
        </w:rPr>
        <w:t>OTHER DUTIES</w:t>
      </w:r>
    </w:p>
    <w:p w14:paraId="23F3410C" w14:textId="77777777" w:rsidR="00624C2B" w:rsidRPr="009940FF" w:rsidRDefault="00624C2B" w:rsidP="00624C2B">
      <w:pPr>
        <w:rPr>
          <w:b/>
        </w:rPr>
      </w:pPr>
    </w:p>
    <w:p w14:paraId="461330D7" w14:textId="770CA9F4" w:rsidR="00624C2B" w:rsidRPr="009940FF" w:rsidRDefault="00624C2B" w:rsidP="00624C2B">
      <w:pPr>
        <w:pStyle w:val="ListParagraph"/>
        <w:numPr>
          <w:ilvl w:val="0"/>
          <w:numId w:val="45"/>
        </w:numPr>
        <w:spacing w:line="259" w:lineRule="auto"/>
        <w:ind w:left="567" w:hanging="567"/>
      </w:pPr>
      <w:r w:rsidRPr="009940FF">
        <w:t>To ensure awareness of and compliance with all health and safety requirements</w:t>
      </w:r>
      <w:r>
        <w:t>,</w:t>
      </w:r>
      <w:r w:rsidRPr="009940FF">
        <w:t xml:space="preserve"> taking reasonable care of the health and safety of yourself and other persons in accordance with the provision of Health and Safety legislation.</w:t>
      </w:r>
    </w:p>
    <w:p w14:paraId="69458CE2" w14:textId="77777777" w:rsidR="00624C2B" w:rsidRPr="009940FF" w:rsidRDefault="00624C2B" w:rsidP="00624C2B">
      <w:pPr>
        <w:ind w:left="567" w:hanging="567"/>
      </w:pPr>
    </w:p>
    <w:p w14:paraId="2C3A9FB5" w14:textId="3BF22C55" w:rsidR="00624C2B" w:rsidRPr="009940FF" w:rsidRDefault="00624C2B" w:rsidP="00624C2B">
      <w:pPr>
        <w:pStyle w:val="ListParagraph"/>
        <w:numPr>
          <w:ilvl w:val="0"/>
          <w:numId w:val="45"/>
        </w:numPr>
        <w:spacing w:line="259" w:lineRule="auto"/>
        <w:ind w:left="567" w:hanging="567"/>
      </w:pPr>
      <w:r w:rsidRPr="009940FF">
        <w:t xml:space="preserve">To exercise proper care in operating, handling and safeguarding any equipment and appliances provided and issued by </w:t>
      </w:r>
      <w:r w:rsidR="00517042">
        <w:t xml:space="preserve">the </w:t>
      </w:r>
      <w:r>
        <w:t>Group</w:t>
      </w:r>
      <w:r w:rsidRPr="009940FF">
        <w:t xml:space="preserve"> for individual or collective use in the performance of duties.</w:t>
      </w:r>
    </w:p>
    <w:p w14:paraId="600DA1EB" w14:textId="77777777" w:rsidR="00624C2B" w:rsidRPr="009940FF" w:rsidRDefault="00624C2B" w:rsidP="00624C2B">
      <w:pPr>
        <w:ind w:left="567" w:hanging="567"/>
      </w:pPr>
    </w:p>
    <w:p w14:paraId="060992EF" w14:textId="77777777" w:rsidR="00624C2B" w:rsidRPr="009940FF" w:rsidRDefault="00624C2B" w:rsidP="00624C2B">
      <w:pPr>
        <w:pStyle w:val="ListParagraph"/>
        <w:numPr>
          <w:ilvl w:val="0"/>
          <w:numId w:val="45"/>
        </w:numPr>
        <w:spacing w:line="259" w:lineRule="auto"/>
        <w:ind w:left="567" w:hanging="567"/>
      </w:pPr>
      <w:r w:rsidRPr="009940FF">
        <w:t>To keep up to date, so far as is necessary, for the efficient execution of the role, with new legislation, procedures and methods.</w:t>
      </w:r>
    </w:p>
    <w:p w14:paraId="38569724" w14:textId="77777777" w:rsidR="00624C2B" w:rsidRPr="009940FF" w:rsidRDefault="00624C2B" w:rsidP="00624C2B">
      <w:pPr>
        <w:ind w:left="567" w:hanging="567"/>
      </w:pPr>
    </w:p>
    <w:p w14:paraId="6CF12262" w14:textId="53B06D69" w:rsidR="00624C2B" w:rsidRPr="009940FF" w:rsidRDefault="00517042" w:rsidP="00624C2B">
      <w:pPr>
        <w:pStyle w:val="ListParagraph"/>
        <w:numPr>
          <w:ilvl w:val="0"/>
          <w:numId w:val="45"/>
        </w:numPr>
        <w:spacing w:line="259" w:lineRule="auto"/>
        <w:ind w:left="567" w:hanging="567"/>
      </w:pPr>
      <w:r>
        <w:t>To participate in the</w:t>
      </w:r>
      <w:r w:rsidR="00624C2B">
        <w:t xml:space="preserve"> </w:t>
      </w:r>
      <w:r w:rsidR="00624C2B" w:rsidRPr="009940FF">
        <w:t xml:space="preserve">Group’s appraisal process and to </w:t>
      </w:r>
      <w:r w:rsidR="00624C2B">
        <w:t>undertake appropriate training/</w:t>
      </w:r>
      <w:r w:rsidR="00624C2B" w:rsidRPr="009940FF">
        <w:t>development to ensure up-to-date knowledge and practices are applied and maintained for the efficient and effective performance of the post and to support the Company’s strategic objectives.</w:t>
      </w:r>
    </w:p>
    <w:p w14:paraId="79C0EF6D" w14:textId="77777777" w:rsidR="00624C2B" w:rsidRPr="009940FF" w:rsidRDefault="00624C2B" w:rsidP="00624C2B">
      <w:pPr>
        <w:ind w:left="567" w:hanging="567"/>
      </w:pPr>
    </w:p>
    <w:p w14:paraId="1197C99D" w14:textId="77777777" w:rsidR="00517042" w:rsidRDefault="00624C2B" w:rsidP="00517042">
      <w:pPr>
        <w:pStyle w:val="ListParagraph"/>
        <w:numPr>
          <w:ilvl w:val="0"/>
          <w:numId w:val="45"/>
        </w:numPr>
        <w:spacing w:line="259" w:lineRule="auto"/>
        <w:ind w:left="567" w:hanging="567"/>
      </w:pPr>
      <w:r w:rsidRPr="009940FF">
        <w:t>To uphold and promote the Group’s Equal Opportunities and Diversity policies and practices.</w:t>
      </w:r>
    </w:p>
    <w:p w14:paraId="2CD68904" w14:textId="77777777" w:rsidR="00517042" w:rsidRDefault="00517042" w:rsidP="00517042">
      <w:pPr>
        <w:pStyle w:val="ListParagraph"/>
        <w:numPr>
          <w:ilvl w:val="0"/>
          <w:numId w:val="0"/>
        </w:numPr>
        <w:ind w:left="1080"/>
      </w:pPr>
    </w:p>
    <w:p w14:paraId="28C05F16" w14:textId="071E34A6" w:rsidR="00624C2B" w:rsidRDefault="00624C2B" w:rsidP="00517042">
      <w:pPr>
        <w:pStyle w:val="ListParagraph"/>
        <w:numPr>
          <w:ilvl w:val="0"/>
          <w:numId w:val="45"/>
        </w:numPr>
        <w:spacing w:line="259" w:lineRule="auto"/>
        <w:ind w:left="567" w:hanging="567"/>
      </w:pPr>
      <w:r w:rsidRPr="009940FF">
        <w:t xml:space="preserve">To present an appropriate professional image on </w:t>
      </w:r>
      <w:r w:rsidR="00517042">
        <w:t>AVA and/or</w:t>
      </w:r>
      <w:r w:rsidRPr="009940FF">
        <w:t xml:space="preserve"> Group business.</w:t>
      </w:r>
    </w:p>
    <w:p w14:paraId="34BA17AA" w14:textId="77777777" w:rsidR="00517042" w:rsidRDefault="00517042" w:rsidP="00517042">
      <w:pPr>
        <w:pStyle w:val="ListParagraph"/>
        <w:numPr>
          <w:ilvl w:val="0"/>
          <w:numId w:val="0"/>
        </w:numPr>
        <w:ind w:left="1080"/>
      </w:pPr>
    </w:p>
    <w:p w14:paraId="1C034EE7" w14:textId="77777777" w:rsidR="00085310" w:rsidRPr="009940FF" w:rsidRDefault="00085310" w:rsidP="00085310">
      <w:pPr>
        <w:rPr>
          <w:b/>
        </w:rPr>
      </w:pPr>
    </w:p>
    <w:p w14:paraId="7DA3DE4C" w14:textId="77777777" w:rsidR="00517042" w:rsidRPr="009940FF" w:rsidRDefault="00517042" w:rsidP="00517042">
      <w:pPr>
        <w:rPr>
          <w:b/>
        </w:rPr>
      </w:pPr>
      <w:r w:rsidRPr="009940FF">
        <w:rPr>
          <w:b/>
        </w:rPr>
        <w:t>TERMS AND CONDITIONS</w:t>
      </w:r>
    </w:p>
    <w:p w14:paraId="12941521" w14:textId="77777777" w:rsidR="00517042" w:rsidRPr="009940FF" w:rsidRDefault="00517042" w:rsidP="00517042">
      <w:pPr>
        <w:rPr>
          <w:b/>
        </w:rPr>
      </w:pPr>
    </w:p>
    <w:p w14:paraId="55FB4EDB" w14:textId="77777777" w:rsidR="00517042" w:rsidRPr="009940FF" w:rsidRDefault="00517042" w:rsidP="00517042">
      <w:r w:rsidRPr="009940FF">
        <w:t>This post is subject to the terms and conditions determined by the Skills &amp; Education Group.</w:t>
      </w:r>
    </w:p>
    <w:p w14:paraId="250D066B" w14:textId="77777777" w:rsidR="00517042" w:rsidRPr="009940FF" w:rsidRDefault="00517042" w:rsidP="00517042"/>
    <w:p w14:paraId="7FBC0F0F" w14:textId="77777777" w:rsidR="00517042" w:rsidRDefault="00517042" w:rsidP="00517042"/>
    <w:p w14:paraId="6C9AAAA2" w14:textId="0490F02E" w:rsidR="00517042" w:rsidRDefault="00517042" w:rsidP="00517042">
      <w:r>
        <w:t>March 2021</w:t>
      </w:r>
    </w:p>
    <w:p w14:paraId="1518BA0F" w14:textId="77777777" w:rsidR="00085310" w:rsidRPr="00294E25" w:rsidRDefault="00085310" w:rsidP="00517042">
      <w:pPr>
        <w:rPr>
          <w:b/>
        </w:rPr>
      </w:pPr>
    </w:p>
    <w:sectPr w:rsidR="00085310" w:rsidRPr="00294E25" w:rsidSect="00FA01E5">
      <w:headerReference w:type="default" r:id="rId8"/>
      <w:footerReference w:type="default" r:id="rId9"/>
      <w:pgSz w:w="11906" w:h="16838"/>
      <w:pgMar w:top="2268" w:right="1440" w:bottom="1559" w:left="1440" w:header="851" w:footer="35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17CD039" w14:textId="77777777" w:rsidR="009A13DB" w:rsidRDefault="009A13DB" w:rsidP="00D8783F">
      <w:r>
        <w:separator/>
      </w:r>
    </w:p>
  </w:endnote>
  <w:endnote w:type="continuationSeparator" w:id="0">
    <w:p w14:paraId="2B941B78" w14:textId="77777777" w:rsidR="009A13DB" w:rsidRDefault="009A13DB" w:rsidP="00D8783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gency FB">
    <w:panose1 w:val="020B0503020202020204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3307DD1" w14:textId="10DAB7F7" w:rsidR="00E73366" w:rsidRDefault="00E73366" w:rsidP="00FA01E5">
    <w:pPr>
      <w:pStyle w:val="Footer"/>
      <w:tabs>
        <w:tab w:val="clear" w:pos="4513"/>
        <w:tab w:val="clear" w:pos="9026"/>
        <w:tab w:val="left" w:pos="1562"/>
      </w:tabs>
    </w:pPr>
    <w:r w:rsidRPr="009A13DB">
      <w:rPr>
        <w:noProof/>
        <w:lang w:eastAsia="en-GB"/>
      </w:rPr>
      <mc:AlternateContent>
        <mc:Choice Requires="wps">
          <w:drawing>
            <wp:anchor distT="0" distB="0" distL="0" distR="0" simplePos="0" relativeHeight="251665408" behindDoc="0" locked="0" layoutInCell="1" allowOverlap="1" wp14:anchorId="03CD391F" wp14:editId="081E6AE6">
              <wp:simplePos x="0" y="0"/>
              <wp:positionH relativeFrom="rightMargin">
                <wp:posOffset>-64135</wp:posOffset>
              </wp:positionH>
              <wp:positionV relativeFrom="bottomMargin">
                <wp:posOffset>213360</wp:posOffset>
              </wp:positionV>
              <wp:extent cx="458470" cy="349250"/>
              <wp:effectExtent l="0" t="0" r="0" b="0"/>
              <wp:wrapSquare wrapText="bothSides"/>
              <wp:docPr id="40" name="Rectangle 4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58470" cy="349250"/>
                      </a:xfrm>
                      <a:prstGeom prst="rect">
                        <a:avLst/>
                      </a:prstGeom>
                      <a:solidFill>
                        <a:srgbClr val="043956"/>
                      </a:solidFill>
                      <a:ln w="38100"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73BCFB7F" w14:textId="77777777" w:rsidR="009A13DB" w:rsidRPr="0071644B" w:rsidRDefault="009A13DB" w:rsidP="009A13DB">
                          <w:pPr>
                            <w:jc w:val="right"/>
                            <w:rPr>
                              <w:color w:val="EEECE1"/>
                              <w:sz w:val="28"/>
                              <w:szCs w:val="28"/>
                              <w14:textOutline w14:w="9525" w14:cap="rnd" w14:cmpd="sng" w14:algn="ctr">
                                <w14:solidFill>
                                  <w14:srgbClr w14:val="EEECE1"/>
                                </w14:solidFill>
                                <w14:prstDash w14:val="solid"/>
                                <w14:bevel/>
                              </w14:textOutline>
                            </w:rPr>
                          </w:pPr>
                          <w:r w:rsidRPr="0071644B">
                            <w:rPr>
                              <w:color w:val="EEECE1"/>
                              <w:sz w:val="28"/>
                              <w:szCs w:val="28"/>
                              <w14:textOutline w14:w="9525" w14:cap="rnd" w14:cmpd="sng" w14:algn="ctr">
                                <w14:solidFill>
                                  <w14:srgbClr w14:val="EEECE1"/>
                                </w14:solidFill>
                                <w14:prstDash w14:val="solid"/>
                                <w14:bevel/>
                              </w14:textOutline>
                            </w:rPr>
                            <w:fldChar w:fldCharType="begin"/>
                          </w:r>
                          <w:r w:rsidRPr="0071644B">
                            <w:rPr>
                              <w:color w:val="EEECE1"/>
                              <w:sz w:val="28"/>
                              <w:szCs w:val="28"/>
                              <w14:textOutline w14:w="9525" w14:cap="rnd" w14:cmpd="sng" w14:algn="ctr">
                                <w14:solidFill>
                                  <w14:srgbClr w14:val="EEECE1"/>
                                </w14:solidFill>
                                <w14:prstDash w14:val="solid"/>
                                <w14:bevel/>
                              </w14:textOutline>
                            </w:rPr>
                            <w:instrText xml:space="preserve"> PAGE   \* MERGEFORMAT </w:instrText>
                          </w:r>
                          <w:r w:rsidRPr="0071644B">
                            <w:rPr>
                              <w:color w:val="EEECE1"/>
                              <w:sz w:val="28"/>
                              <w:szCs w:val="28"/>
                              <w14:textOutline w14:w="9525" w14:cap="rnd" w14:cmpd="sng" w14:algn="ctr">
                                <w14:solidFill>
                                  <w14:srgbClr w14:val="EEECE1"/>
                                </w14:solidFill>
                                <w14:prstDash w14:val="solid"/>
                                <w14:bevel/>
                              </w14:textOutline>
                            </w:rPr>
                            <w:fldChar w:fldCharType="separate"/>
                          </w:r>
                          <w:r w:rsidR="00767971">
                            <w:rPr>
                              <w:noProof/>
                              <w:color w:val="EEECE1"/>
                              <w:sz w:val="28"/>
                              <w:szCs w:val="28"/>
                              <w14:textOutline w14:w="9525" w14:cap="rnd" w14:cmpd="sng" w14:algn="ctr">
                                <w14:solidFill>
                                  <w14:srgbClr w14:val="EEECE1"/>
                                </w14:solidFill>
                                <w14:prstDash w14:val="solid"/>
                                <w14:bevel/>
                              </w14:textOutline>
                            </w:rPr>
                            <w:t>2</w:t>
                          </w:r>
                          <w:r w:rsidRPr="0071644B">
                            <w:rPr>
                              <w:noProof/>
                              <w:color w:val="EEECE1"/>
                              <w:sz w:val="28"/>
                              <w:szCs w:val="28"/>
                              <w14:textOutline w14:w="9525" w14:cap="rnd" w14:cmpd="sng" w14:algn="ctr">
                                <w14:solidFill>
                                  <w14:srgbClr w14:val="EEECE1"/>
                                </w14:solidFill>
                                <w14:prstDash w14:val="solid"/>
                                <w14:bevel/>
                              </w14:textOutline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03CD391F" id="Rectangle 40" o:spid="_x0000_s1026" style="position:absolute;margin-left:-5.05pt;margin-top:16.8pt;width:36.1pt;height:27.5pt;z-index:251665408;visibility:visible;mso-wrap-style:square;mso-width-percent:0;mso-height-percent:0;mso-wrap-distance-left:0;mso-wrap-distance-top:0;mso-wrap-distance-right:0;mso-wrap-distance-bottom:0;mso-position-horizontal:absolute;mso-position-horizontal-relative:right-margin-area;mso-position-vertical:absolute;mso-position-vertical-relative:bottom-margin-area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" fillcolor="#043956" stroked="f" strokeweight="3pt">
              <v:textbox>
                <w:txbxContent>
                  <w:p w14:paraId="73BCFB7F" w14:textId="77777777" w:rsidR="009A13DB" w:rsidRPr="0071644B" w:rsidRDefault="009A13DB" w:rsidP="009A13DB">
                    <w:pPr>
                      <w:jc w:val="right"/>
                      <w:rPr>
                        <w:color w:val="EEECE1"/>
                        <w:sz w:val="28"/>
                        <w:szCs w:val="28"/>
                        <w14:textOutline w14:w="9525" w14:cap="rnd" w14:cmpd="sng" w14:algn="ctr">
                          <w14:solidFill>
                            <w14:srgbClr w14:val="EEECE1"/>
                          </w14:solidFill>
                          <w14:prstDash w14:val="solid"/>
                          <w14:bevel/>
                        </w14:textOutline>
                      </w:rPr>
                    </w:pPr>
                    <w:r w:rsidRPr="0071644B">
                      <w:rPr>
                        <w:color w:val="EEECE1"/>
                        <w:sz w:val="28"/>
                        <w:szCs w:val="28"/>
                        <w14:textOutline w14:w="9525" w14:cap="rnd" w14:cmpd="sng" w14:algn="ctr">
                          <w14:solidFill>
                            <w14:srgbClr w14:val="EEECE1"/>
                          </w14:solidFill>
                          <w14:prstDash w14:val="solid"/>
                          <w14:bevel/>
                        </w14:textOutline>
                      </w:rPr>
                      <w:fldChar w:fldCharType="begin"/>
                    </w:r>
                    <w:r w:rsidRPr="0071644B">
                      <w:rPr>
                        <w:color w:val="EEECE1"/>
                        <w:sz w:val="28"/>
                        <w:szCs w:val="28"/>
                        <w14:textOutline w14:w="9525" w14:cap="rnd" w14:cmpd="sng" w14:algn="ctr">
                          <w14:solidFill>
                            <w14:srgbClr w14:val="EEECE1"/>
                          </w14:solidFill>
                          <w14:prstDash w14:val="solid"/>
                          <w14:bevel/>
                        </w14:textOutline>
                      </w:rPr>
                      <w:instrText xml:space="preserve"> PAGE   \* MERGEFORMAT </w:instrText>
                    </w:r>
                    <w:r w:rsidRPr="0071644B">
                      <w:rPr>
                        <w:color w:val="EEECE1"/>
                        <w:sz w:val="28"/>
                        <w:szCs w:val="28"/>
                        <w14:textOutline w14:w="9525" w14:cap="rnd" w14:cmpd="sng" w14:algn="ctr">
                          <w14:solidFill>
                            <w14:srgbClr w14:val="EEECE1"/>
                          </w14:solidFill>
                          <w14:prstDash w14:val="solid"/>
                          <w14:bevel/>
                        </w14:textOutline>
                      </w:rPr>
                      <w:fldChar w:fldCharType="separate"/>
                    </w:r>
                    <w:r w:rsidR="00767971">
                      <w:rPr>
                        <w:noProof/>
                        <w:color w:val="EEECE1"/>
                        <w:sz w:val="28"/>
                        <w:szCs w:val="28"/>
                        <w14:textOutline w14:w="9525" w14:cap="rnd" w14:cmpd="sng" w14:algn="ctr">
                          <w14:solidFill>
                            <w14:srgbClr w14:val="EEECE1"/>
                          </w14:solidFill>
                          <w14:prstDash w14:val="solid"/>
                          <w14:bevel/>
                        </w14:textOutline>
                      </w:rPr>
                      <w:t>2</w:t>
                    </w:r>
                    <w:r w:rsidRPr="0071644B">
                      <w:rPr>
                        <w:noProof/>
                        <w:color w:val="EEECE1"/>
                        <w:sz w:val="28"/>
                        <w:szCs w:val="28"/>
                        <w14:textOutline w14:w="9525" w14:cap="rnd" w14:cmpd="sng" w14:algn="ctr">
                          <w14:solidFill>
                            <w14:srgbClr w14:val="EEECE1"/>
                          </w14:solidFill>
                          <w14:prstDash w14:val="solid"/>
                          <w14:bevel/>
                        </w14:textOutline>
                      </w:rPr>
                      <w:fldChar w:fldCharType="end"/>
                    </w:r>
                  </w:p>
                </w:txbxContent>
              </v:textbox>
              <w10:wrap type="square" anchorx="margin" anchory="margin"/>
            </v:rect>
          </w:pict>
        </mc:Fallback>
      </mc:AlternateContent>
    </w:r>
    <w:r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67456" behindDoc="0" locked="0" layoutInCell="1" allowOverlap="1" wp14:anchorId="0AD0D0EC" wp14:editId="46F8044A">
              <wp:simplePos x="0" y="0"/>
              <wp:positionH relativeFrom="column">
                <wp:posOffset>-257810</wp:posOffset>
              </wp:positionH>
              <wp:positionV relativeFrom="paragraph">
                <wp:posOffset>119380</wp:posOffset>
              </wp:positionV>
              <wp:extent cx="5923915" cy="45085"/>
              <wp:effectExtent l="0" t="0" r="635" b="0"/>
              <wp:wrapSquare wrapText="bothSides"/>
              <wp:docPr id="38" name="Rectangle 3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923915" cy="45085"/>
                      </a:xfrm>
                      <a:prstGeom prst="rect">
                        <a:avLst/>
                      </a:prstGeom>
                      <a:solidFill>
                        <a:srgbClr val="043956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>
          <w:pict>
            <v:rect w14:anchorId="275701D0" id="Rectangle 38" o:spid="_x0000_s1026" style="position:absolute;margin-left:-20.3pt;margin-top:9.4pt;width:466.45pt;height:3.55pt;z-index:25166745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" fillcolor="#043956" stroked="f" strokeweight="1pt">
              <w10:wrap type="square"/>
            </v:rect>
          </w:pict>
        </mc:Fallback>
      </mc:AlternateContent>
    </w:r>
    <w:r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69504" behindDoc="0" locked="0" layoutInCell="1" allowOverlap="1" wp14:anchorId="664B8E18" wp14:editId="561E1207">
              <wp:simplePos x="0" y="0"/>
              <wp:positionH relativeFrom="column">
                <wp:posOffset>-304800</wp:posOffset>
              </wp:positionH>
              <wp:positionV relativeFrom="paragraph">
                <wp:posOffset>213995</wp:posOffset>
              </wp:positionV>
              <wp:extent cx="5923915" cy="254000"/>
              <wp:effectExtent l="0" t="0" r="0" b="12700"/>
              <wp:wrapNone/>
              <wp:docPr id="39" name="Text Box 3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923915" cy="2540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1E096A3" w14:textId="62D52F18" w:rsidR="00E73366" w:rsidRPr="0071644B" w:rsidRDefault="00276D85" w:rsidP="00E73366">
                          <w:pPr>
                            <w:jc w:val="right"/>
                            <w:rPr>
                              <w:color w:val="808080"/>
                              <w:lang w:val="en-US"/>
                            </w:rPr>
                          </w:pPr>
                          <w:r>
                            <w:rPr>
                              <w:sz w:val="18"/>
                              <w:szCs w:val="18"/>
                              <w:lang w:val="en-US"/>
                            </w:rPr>
                            <w:t>INSERT TEXT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664B8E18" id="_x0000_t202" coordsize="21600,21600" o:spt="202" path="m,l,21600r21600,l21600,xe">
              <v:stroke joinstyle="miter"/>
              <v:path gradientshapeok="t" o:connecttype="rect"/>
            </v:shapetype>
            <v:shape id="Text Box 39" o:spid="_x0000_s1027" type="#_x0000_t202" style="position:absolute;margin-left:-24pt;margin-top:16.85pt;width:466.45pt;height:20pt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" filled="f" stroked="f" strokeweight=".5pt">
              <v:textbox inset=",,,0">
                <w:txbxContent>
                  <w:p w14:paraId="31E096A3" w14:textId="62D52F18" w:rsidR="00E73366" w:rsidRPr="0071644B" w:rsidRDefault="00276D85" w:rsidP="00E73366">
                    <w:pPr>
                      <w:jc w:val="right"/>
                      <w:rPr>
                        <w:color w:val="808080"/>
                        <w:lang w:val="en-US"/>
                      </w:rPr>
                    </w:pPr>
                    <w:r>
                      <w:rPr>
                        <w:sz w:val="18"/>
                        <w:szCs w:val="18"/>
                        <w:lang w:val="en-US"/>
                      </w:rPr>
                      <w:t>INSERT TEXT</w:t>
                    </w:r>
                  </w:p>
                </w:txbxContent>
              </v:textbox>
            </v:shape>
          </w:pict>
        </mc:Fallback>
      </mc:AlternateContent>
    </w:r>
  </w:p>
  <w:p w14:paraId="7BC05A45" w14:textId="77777777" w:rsidR="00FA01E5" w:rsidRDefault="00FA01E5" w:rsidP="00FA01E5">
    <w:pPr>
      <w:pStyle w:val="Footer"/>
      <w:tabs>
        <w:tab w:val="clear" w:pos="4513"/>
        <w:tab w:val="clear" w:pos="9026"/>
        <w:tab w:val="left" w:pos="1562"/>
      </w:tabs>
    </w:pPr>
  </w:p>
  <w:p w14:paraId="1D540CCB" w14:textId="77777777" w:rsidR="00D8783F" w:rsidRPr="00FA01E5" w:rsidRDefault="00D8783F" w:rsidP="00FA01E5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D82B985" w14:textId="77777777" w:rsidR="009A13DB" w:rsidRDefault="009A13DB" w:rsidP="00D8783F">
      <w:r>
        <w:separator/>
      </w:r>
    </w:p>
  </w:footnote>
  <w:footnote w:type="continuationSeparator" w:id="0">
    <w:p w14:paraId="490BF764" w14:textId="77777777" w:rsidR="009A13DB" w:rsidRDefault="009A13DB" w:rsidP="00D8783F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958C5D2" w14:textId="48405565" w:rsidR="00D8783F" w:rsidRDefault="009E7151" w:rsidP="00E73366">
    <w:pPr>
      <w:pStyle w:val="Header"/>
      <w:ind w:hanging="567"/>
    </w:pPr>
    <w:r>
      <w:rPr>
        <w:rFonts w:cs="Arial"/>
        <w:noProof/>
        <w:lang w:eastAsia="en-GB"/>
      </w:rPr>
      <w:drawing>
        <wp:anchor distT="0" distB="0" distL="114300" distR="114300" simplePos="0" relativeHeight="251662336" behindDoc="0" locked="0" layoutInCell="1" allowOverlap="1" wp14:anchorId="6273294E" wp14:editId="60EE656C">
          <wp:simplePos x="0" y="0"/>
          <wp:positionH relativeFrom="column">
            <wp:posOffset>-138430</wp:posOffset>
          </wp:positionH>
          <wp:positionV relativeFrom="paragraph">
            <wp:posOffset>-87630</wp:posOffset>
          </wp:positionV>
          <wp:extent cx="2066290" cy="774065"/>
          <wp:effectExtent l="0" t="0" r="0" b="0"/>
          <wp:wrapSquare wrapText="bothSides"/>
          <wp:docPr id="28" name="Picture 2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066290" cy="7740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eastAsia="en-GB"/>
      </w:rPr>
      <w:drawing>
        <wp:anchor distT="0" distB="0" distL="114300" distR="114300" simplePos="0" relativeHeight="251663360" behindDoc="0" locked="0" layoutInCell="1" allowOverlap="1" wp14:anchorId="1E3B7AC3" wp14:editId="41246D73">
          <wp:simplePos x="0" y="0"/>
          <wp:positionH relativeFrom="column">
            <wp:posOffset>3956050</wp:posOffset>
          </wp:positionH>
          <wp:positionV relativeFrom="paragraph">
            <wp:posOffset>153670</wp:posOffset>
          </wp:positionV>
          <wp:extent cx="1713230" cy="445770"/>
          <wp:effectExtent l="0" t="0" r="1270" b="0"/>
          <wp:wrapSquare wrapText="bothSides"/>
          <wp:docPr id="29" name="Picture 2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Access-logo-colour.jp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13230" cy="4457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89"/>
    <w:multiLevelType w:val="singleLevel"/>
    <w:tmpl w:val="3CAE588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2546DEE"/>
    <w:multiLevelType w:val="hybridMultilevel"/>
    <w:tmpl w:val="4AEA419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2AF1178"/>
    <w:multiLevelType w:val="multilevel"/>
    <w:tmpl w:val="C1883998"/>
    <w:numStyleLink w:val="SEGBullet"/>
  </w:abstractNum>
  <w:abstractNum w:abstractNumId="3" w15:restartNumberingAfterBreak="0">
    <w:nsid w:val="048E7399"/>
    <w:multiLevelType w:val="multilevel"/>
    <w:tmpl w:val="C1883998"/>
    <w:numStyleLink w:val="SEGBullet"/>
  </w:abstractNum>
  <w:abstractNum w:abstractNumId="4" w15:restartNumberingAfterBreak="0">
    <w:nsid w:val="09D55104"/>
    <w:multiLevelType w:val="hybridMultilevel"/>
    <w:tmpl w:val="75D878FC"/>
    <w:lvl w:ilvl="0" w:tplc="020A71F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EC4748" w:themeColor="accent4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B1A1DBB"/>
    <w:multiLevelType w:val="multilevel"/>
    <w:tmpl w:val="C1883998"/>
    <w:numStyleLink w:val="SEGBullet"/>
  </w:abstractNum>
  <w:abstractNum w:abstractNumId="6" w15:restartNumberingAfterBreak="0">
    <w:nsid w:val="0FB301A5"/>
    <w:multiLevelType w:val="multilevel"/>
    <w:tmpl w:val="F2E4B37C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EC4748" w:themeColor="accent4"/>
        <w:u w:val="none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  <w:color w:val="EC4748" w:themeColor="accent4"/>
        <w:u w:val="none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  <w:color w:val="EC4748" w:themeColor="accent4"/>
        <w:u w:val="none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EC4748" w:themeColor="accent4"/>
        <w:u w:val="none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  <w:color w:val="EC4748" w:themeColor="accent4"/>
        <w:u w:val="none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  <w:color w:val="EC4748" w:themeColor="accent4"/>
        <w:u w:val="none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  <w:color w:val="EC4748" w:themeColor="accent4"/>
        <w:u w:val="none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  <w:color w:val="EC4748" w:themeColor="accent4"/>
        <w:u w:val="none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  <w:color w:val="EC4748" w:themeColor="accent4"/>
        <w:u w:val="none"/>
      </w:rPr>
    </w:lvl>
  </w:abstractNum>
  <w:abstractNum w:abstractNumId="7" w15:restartNumberingAfterBreak="0">
    <w:nsid w:val="18CE5731"/>
    <w:multiLevelType w:val="hybridMultilevel"/>
    <w:tmpl w:val="5D365A8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337C60"/>
    <w:multiLevelType w:val="hybridMultilevel"/>
    <w:tmpl w:val="D1727FEE"/>
    <w:lvl w:ilvl="0" w:tplc="9A6EF4C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A980217"/>
    <w:multiLevelType w:val="hybridMultilevel"/>
    <w:tmpl w:val="91F61628"/>
    <w:lvl w:ilvl="0" w:tplc="4EA8D614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EC4748" w:themeColor="accent4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1E7D68D0"/>
    <w:multiLevelType w:val="multilevel"/>
    <w:tmpl w:val="C1883998"/>
    <w:numStyleLink w:val="SEGBullet"/>
  </w:abstractNum>
  <w:abstractNum w:abstractNumId="11" w15:restartNumberingAfterBreak="0">
    <w:nsid w:val="22735394"/>
    <w:multiLevelType w:val="hybridMultilevel"/>
    <w:tmpl w:val="3B06DFDC"/>
    <w:lvl w:ilvl="0" w:tplc="020A71F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EC4748" w:themeColor="accent4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6FD756C"/>
    <w:multiLevelType w:val="hybridMultilevel"/>
    <w:tmpl w:val="E854A47E"/>
    <w:lvl w:ilvl="0" w:tplc="040ED282">
      <w:start w:val="1"/>
      <w:numFmt w:val="bullet"/>
      <w:pStyle w:val="Bullet"/>
      <w:lvlText w:val=""/>
      <w:lvlJc w:val="left"/>
      <w:pPr>
        <w:ind w:left="720" w:hanging="360"/>
      </w:pPr>
      <w:rPr>
        <w:rFonts w:ascii="Symbol" w:hAnsi="Symbol" w:hint="default"/>
        <w:color w:val="EC4748" w:themeColor="accent4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0224783"/>
    <w:multiLevelType w:val="multilevel"/>
    <w:tmpl w:val="C1883998"/>
    <w:numStyleLink w:val="SEGBullet"/>
  </w:abstractNum>
  <w:abstractNum w:abstractNumId="14" w15:restartNumberingAfterBreak="0">
    <w:nsid w:val="31C355A5"/>
    <w:multiLevelType w:val="multilevel"/>
    <w:tmpl w:val="C1883998"/>
    <w:numStyleLink w:val="SEGBullet"/>
  </w:abstractNum>
  <w:abstractNum w:abstractNumId="15" w15:restartNumberingAfterBreak="0">
    <w:nsid w:val="33D11087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51E01BC"/>
    <w:multiLevelType w:val="multilevel"/>
    <w:tmpl w:val="83086534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EC4748" w:themeColor="accent4"/>
        <w:u w:val="none"/>
      </w:rPr>
    </w:lvl>
    <w:lvl w:ilvl="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28719E"/>
        <w:u w:val="none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  <w:color w:val="EC4748" w:themeColor="accent4"/>
        <w:u w:val="none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EC4748" w:themeColor="accent4"/>
        <w:u w:val="none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  <w:color w:val="EC4748" w:themeColor="accent4"/>
        <w:u w:val="none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  <w:color w:val="EC4748" w:themeColor="accent4"/>
        <w:u w:val="none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  <w:color w:val="EC4748" w:themeColor="accent4"/>
        <w:u w:val="none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  <w:color w:val="EC4748" w:themeColor="accent4"/>
        <w:u w:val="none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  <w:color w:val="EC4748" w:themeColor="accent4"/>
        <w:u w:val="none"/>
      </w:rPr>
    </w:lvl>
  </w:abstractNum>
  <w:abstractNum w:abstractNumId="17" w15:restartNumberingAfterBreak="0">
    <w:nsid w:val="35FF3905"/>
    <w:multiLevelType w:val="hybridMultilevel"/>
    <w:tmpl w:val="8760F7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6C974D0"/>
    <w:multiLevelType w:val="multilevel"/>
    <w:tmpl w:val="C1883998"/>
    <w:numStyleLink w:val="SEGBullet"/>
  </w:abstractNum>
  <w:abstractNum w:abstractNumId="19" w15:restartNumberingAfterBreak="0">
    <w:nsid w:val="36CA2946"/>
    <w:multiLevelType w:val="hybridMultilevel"/>
    <w:tmpl w:val="3802144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8DE5017"/>
    <w:multiLevelType w:val="multilevel"/>
    <w:tmpl w:val="C1883998"/>
    <w:numStyleLink w:val="SEGBullet"/>
  </w:abstractNum>
  <w:abstractNum w:abstractNumId="21" w15:restartNumberingAfterBreak="0">
    <w:nsid w:val="3A825147"/>
    <w:multiLevelType w:val="hybridMultilevel"/>
    <w:tmpl w:val="D0B64C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B183B4A"/>
    <w:multiLevelType w:val="multilevel"/>
    <w:tmpl w:val="C1883998"/>
    <w:styleLink w:val="SEGBullet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EC4748" w:themeColor="accent4"/>
      </w:rPr>
    </w:lvl>
    <w:lvl w:ilvl="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EC4748" w:themeColor="accent4"/>
      </w:rPr>
    </w:lvl>
    <w:lvl w:ilvl="2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EC4748" w:themeColor="accent4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EC4748" w:themeColor="accent4"/>
      </w:rPr>
    </w:lvl>
    <w:lvl w:ilvl="4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  <w:color w:val="EC4748" w:themeColor="accent4"/>
      </w:rPr>
    </w:lvl>
    <w:lvl w:ilvl="5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  <w:color w:val="EC4748" w:themeColor="accent4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  <w:color w:val="EC4748" w:themeColor="accent4"/>
      </w:rPr>
    </w:lvl>
    <w:lvl w:ilvl="7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  <w:color w:val="EC4748" w:themeColor="accent4"/>
      </w:rPr>
    </w:lvl>
    <w:lvl w:ilvl="8">
      <w:start w:val="1"/>
      <w:numFmt w:val="bullet"/>
      <w:lvlText w:val=""/>
      <w:lvlJc w:val="left"/>
      <w:pPr>
        <w:ind w:left="6840" w:hanging="360"/>
      </w:pPr>
      <w:rPr>
        <w:rFonts w:ascii="Symbol" w:hAnsi="Symbol"/>
        <w:color w:val="EC4748" w:themeColor="accent4"/>
      </w:rPr>
    </w:lvl>
  </w:abstractNum>
  <w:abstractNum w:abstractNumId="23" w15:restartNumberingAfterBreak="0">
    <w:nsid w:val="3BC357AF"/>
    <w:multiLevelType w:val="multilevel"/>
    <w:tmpl w:val="C1883998"/>
    <w:numStyleLink w:val="SEGBullet"/>
  </w:abstractNum>
  <w:abstractNum w:abstractNumId="24" w15:restartNumberingAfterBreak="0">
    <w:nsid w:val="3D6343A7"/>
    <w:multiLevelType w:val="hybridMultilevel"/>
    <w:tmpl w:val="2CEA57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E074FB8"/>
    <w:multiLevelType w:val="hybridMultilevel"/>
    <w:tmpl w:val="1E2CECD0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E8E0ACA"/>
    <w:multiLevelType w:val="hybridMultilevel"/>
    <w:tmpl w:val="479A3A3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4BF70C4A"/>
    <w:multiLevelType w:val="hybridMultilevel"/>
    <w:tmpl w:val="FA96F00E"/>
    <w:lvl w:ilvl="0" w:tplc="08090001">
      <w:start w:val="1"/>
      <w:numFmt w:val="bullet"/>
      <w:lvlText w:val=""/>
      <w:lvlJc w:val="left"/>
      <w:pPr>
        <w:ind w:left="1440" w:hanging="72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4C731656"/>
    <w:multiLevelType w:val="multilevel"/>
    <w:tmpl w:val="436016F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520" w:hanging="2520"/>
      </w:pPr>
      <w:rPr>
        <w:rFonts w:hint="default"/>
      </w:rPr>
    </w:lvl>
  </w:abstractNum>
  <w:abstractNum w:abstractNumId="29" w15:restartNumberingAfterBreak="0">
    <w:nsid w:val="50871670"/>
    <w:multiLevelType w:val="hybridMultilevel"/>
    <w:tmpl w:val="E5F46E3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1D81051"/>
    <w:multiLevelType w:val="multilevel"/>
    <w:tmpl w:val="C1883998"/>
    <w:numStyleLink w:val="SEGBullet"/>
  </w:abstractNum>
  <w:abstractNum w:abstractNumId="31" w15:restartNumberingAfterBreak="0">
    <w:nsid w:val="528E5DA2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2" w15:restartNumberingAfterBreak="0">
    <w:nsid w:val="53C91164"/>
    <w:multiLevelType w:val="hybridMultilevel"/>
    <w:tmpl w:val="A1D2771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4086B7B"/>
    <w:multiLevelType w:val="multilevel"/>
    <w:tmpl w:val="C1883998"/>
    <w:numStyleLink w:val="SEGBullet"/>
  </w:abstractNum>
  <w:abstractNum w:abstractNumId="34" w15:restartNumberingAfterBreak="0">
    <w:nsid w:val="6077081A"/>
    <w:multiLevelType w:val="hybridMultilevel"/>
    <w:tmpl w:val="EA42A7C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3237430"/>
    <w:multiLevelType w:val="multilevel"/>
    <w:tmpl w:val="5066B45C"/>
    <w:lvl w:ilvl="0">
      <w:start w:val="1"/>
      <w:numFmt w:val="bullet"/>
      <w:pStyle w:val="ListParagraph"/>
      <w:lvlText w:val="&gt;"/>
      <w:lvlJc w:val="left"/>
      <w:pPr>
        <w:ind w:left="1080" w:hanging="360"/>
      </w:pPr>
      <w:rPr>
        <w:rFonts w:ascii="Agency FB" w:hAnsi="Agency FB" w:hint="default"/>
        <w:b/>
        <w:i w:val="0"/>
        <w:color w:val="045E75" w:themeColor="accent1"/>
        <w:sz w:val="24"/>
      </w:rPr>
    </w:lvl>
    <w:lvl w:ilvl="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EC4748" w:themeColor="accent4"/>
      </w:rPr>
    </w:lvl>
    <w:lvl w:ilvl="2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EC4748" w:themeColor="accent4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EC4748" w:themeColor="accent4"/>
      </w:rPr>
    </w:lvl>
    <w:lvl w:ilvl="4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  <w:color w:val="EC4748" w:themeColor="accent4"/>
      </w:rPr>
    </w:lvl>
    <w:lvl w:ilvl="5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  <w:color w:val="EC4748" w:themeColor="accent4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  <w:color w:val="EC4748" w:themeColor="accent4"/>
      </w:rPr>
    </w:lvl>
    <w:lvl w:ilvl="7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  <w:color w:val="EC4748" w:themeColor="accent4"/>
      </w:rPr>
    </w:lvl>
    <w:lvl w:ilvl="8">
      <w:start w:val="1"/>
      <w:numFmt w:val="bullet"/>
      <w:lvlText w:val=""/>
      <w:lvlJc w:val="left"/>
      <w:pPr>
        <w:ind w:left="6840" w:hanging="360"/>
      </w:pPr>
      <w:rPr>
        <w:rFonts w:ascii="Symbol" w:hAnsi="Symbol"/>
        <w:color w:val="EC4748" w:themeColor="accent4"/>
      </w:rPr>
    </w:lvl>
  </w:abstractNum>
  <w:abstractNum w:abstractNumId="36" w15:restartNumberingAfterBreak="0">
    <w:nsid w:val="6D8E4089"/>
    <w:multiLevelType w:val="multilevel"/>
    <w:tmpl w:val="C1883998"/>
    <w:numStyleLink w:val="SEGBullet"/>
  </w:abstractNum>
  <w:abstractNum w:abstractNumId="37" w15:restartNumberingAfterBreak="0">
    <w:nsid w:val="6F1266DC"/>
    <w:multiLevelType w:val="hybridMultilevel"/>
    <w:tmpl w:val="BBD6757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3F3133F"/>
    <w:multiLevelType w:val="hybridMultilevel"/>
    <w:tmpl w:val="011496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6E34462"/>
    <w:multiLevelType w:val="hybridMultilevel"/>
    <w:tmpl w:val="A41071F2"/>
    <w:lvl w:ilvl="0" w:tplc="9A6EF4C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6F312DC"/>
    <w:multiLevelType w:val="hybridMultilevel"/>
    <w:tmpl w:val="796A65C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91C75AC"/>
    <w:multiLevelType w:val="multilevel"/>
    <w:tmpl w:val="83086534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EC4748" w:themeColor="accent4"/>
        <w:u w:val="none"/>
      </w:rPr>
    </w:lvl>
    <w:lvl w:ilvl="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28719E"/>
        <w:u w:val="none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  <w:color w:val="EC4748" w:themeColor="accent4"/>
        <w:u w:val="none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EC4748" w:themeColor="accent4"/>
        <w:u w:val="none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  <w:color w:val="EC4748" w:themeColor="accent4"/>
        <w:u w:val="none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  <w:color w:val="EC4748" w:themeColor="accent4"/>
        <w:u w:val="none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  <w:color w:val="EC4748" w:themeColor="accent4"/>
        <w:u w:val="none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  <w:color w:val="EC4748" w:themeColor="accent4"/>
        <w:u w:val="none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  <w:color w:val="EC4748" w:themeColor="accent4"/>
        <w:u w:val="none"/>
      </w:rPr>
    </w:lvl>
  </w:abstractNum>
  <w:abstractNum w:abstractNumId="42" w15:restartNumberingAfterBreak="0">
    <w:nsid w:val="7AFF50B3"/>
    <w:multiLevelType w:val="hybridMultilevel"/>
    <w:tmpl w:val="2DC06FB6"/>
    <w:lvl w:ilvl="0" w:tplc="1982065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EC4748" w:themeColor="accent4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EF54DAA"/>
    <w:multiLevelType w:val="hybridMultilevel"/>
    <w:tmpl w:val="5B228AAC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EF67C70"/>
    <w:multiLevelType w:val="hybridMultilevel"/>
    <w:tmpl w:val="71C06E22"/>
    <w:lvl w:ilvl="0" w:tplc="020A71F6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EC4748" w:themeColor="accent4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19"/>
  </w:num>
  <w:num w:numId="3">
    <w:abstractNumId w:val="17"/>
  </w:num>
  <w:num w:numId="4">
    <w:abstractNumId w:val="16"/>
  </w:num>
  <w:num w:numId="5">
    <w:abstractNumId w:val="41"/>
  </w:num>
  <w:num w:numId="6">
    <w:abstractNumId w:val="43"/>
  </w:num>
  <w:num w:numId="7">
    <w:abstractNumId w:val="34"/>
  </w:num>
  <w:num w:numId="8">
    <w:abstractNumId w:val="25"/>
  </w:num>
  <w:num w:numId="9">
    <w:abstractNumId w:val="6"/>
  </w:num>
  <w:num w:numId="10">
    <w:abstractNumId w:val="0"/>
  </w:num>
  <w:num w:numId="11">
    <w:abstractNumId w:val="12"/>
  </w:num>
  <w:num w:numId="12">
    <w:abstractNumId w:val="37"/>
  </w:num>
  <w:num w:numId="13">
    <w:abstractNumId w:val="42"/>
  </w:num>
  <w:num w:numId="14">
    <w:abstractNumId w:val="32"/>
  </w:num>
  <w:num w:numId="15">
    <w:abstractNumId w:val="26"/>
  </w:num>
  <w:num w:numId="16">
    <w:abstractNumId w:val="40"/>
  </w:num>
  <w:num w:numId="17">
    <w:abstractNumId w:val="29"/>
  </w:num>
  <w:num w:numId="18">
    <w:abstractNumId w:val="22"/>
  </w:num>
  <w:num w:numId="19">
    <w:abstractNumId w:val="20"/>
  </w:num>
  <w:num w:numId="20">
    <w:abstractNumId w:val="5"/>
  </w:num>
  <w:num w:numId="21">
    <w:abstractNumId w:val="21"/>
  </w:num>
  <w:num w:numId="22">
    <w:abstractNumId w:val="24"/>
  </w:num>
  <w:num w:numId="23">
    <w:abstractNumId w:val="44"/>
  </w:num>
  <w:num w:numId="24">
    <w:abstractNumId w:val="11"/>
  </w:num>
  <w:num w:numId="25">
    <w:abstractNumId w:val="4"/>
  </w:num>
  <w:num w:numId="26">
    <w:abstractNumId w:val="30"/>
  </w:num>
  <w:num w:numId="27">
    <w:abstractNumId w:val="14"/>
  </w:num>
  <w:num w:numId="28">
    <w:abstractNumId w:val="13"/>
  </w:num>
  <w:num w:numId="29">
    <w:abstractNumId w:val="10"/>
  </w:num>
  <w:num w:numId="30">
    <w:abstractNumId w:val="33"/>
  </w:num>
  <w:num w:numId="31">
    <w:abstractNumId w:val="18"/>
  </w:num>
  <w:num w:numId="32">
    <w:abstractNumId w:val="36"/>
  </w:num>
  <w:num w:numId="33">
    <w:abstractNumId w:val="23"/>
  </w:num>
  <w:num w:numId="34">
    <w:abstractNumId w:val="2"/>
  </w:num>
  <w:num w:numId="35">
    <w:abstractNumId w:val="3"/>
  </w:num>
  <w:num w:numId="36">
    <w:abstractNumId w:val="38"/>
  </w:num>
  <w:num w:numId="37">
    <w:abstractNumId w:val="31"/>
  </w:num>
  <w:num w:numId="38">
    <w:abstractNumId w:val="35"/>
  </w:num>
  <w:num w:numId="39">
    <w:abstractNumId w:val="15"/>
  </w:num>
  <w:num w:numId="40">
    <w:abstractNumId w:val="9"/>
  </w:num>
  <w:num w:numId="41">
    <w:abstractNumId w:val="1"/>
  </w:num>
  <w:num w:numId="42">
    <w:abstractNumId w:val="28"/>
  </w:num>
  <w:num w:numId="43">
    <w:abstractNumId w:val="27"/>
  </w:num>
  <w:num w:numId="44">
    <w:abstractNumId w:val="8"/>
  </w:num>
  <w:num w:numId="45">
    <w:abstractNumId w:val="3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proofState w:spelling="clean" w:grammar="clean"/>
  <w:defaultTabStop w:val="720"/>
  <w:characterSpacingControl w:val="doNotCompress"/>
  <w:hdrShapeDefaults>
    <o:shapedefaults v:ext="edit" spidmax="2048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2tDA2NDYxtjA2MDFV0lEKTi0uzszPAykwrwUA6DgQACwAAAA="/>
  </w:docVars>
  <w:rsids>
    <w:rsidRoot w:val="009A13DB"/>
    <w:rsid w:val="0006702E"/>
    <w:rsid w:val="00085310"/>
    <w:rsid w:val="00116BCC"/>
    <w:rsid w:val="001659A8"/>
    <w:rsid w:val="001A58A4"/>
    <w:rsid w:val="00226923"/>
    <w:rsid w:val="00276D85"/>
    <w:rsid w:val="00294E25"/>
    <w:rsid w:val="003405B6"/>
    <w:rsid w:val="00373F3E"/>
    <w:rsid w:val="00375987"/>
    <w:rsid w:val="003A70AB"/>
    <w:rsid w:val="00407F8C"/>
    <w:rsid w:val="00476DA4"/>
    <w:rsid w:val="004C7DC7"/>
    <w:rsid w:val="004D25EF"/>
    <w:rsid w:val="004D72B6"/>
    <w:rsid w:val="00517042"/>
    <w:rsid w:val="005B5BB0"/>
    <w:rsid w:val="005E438A"/>
    <w:rsid w:val="0060020F"/>
    <w:rsid w:val="00624C2B"/>
    <w:rsid w:val="006667DE"/>
    <w:rsid w:val="006C5E6A"/>
    <w:rsid w:val="0071644B"/>
    <w:rsid w:val="0074101F"/>
    <w:rsid w:val="00767971"/>
    <w:rsid w:val="007727ED"/>
    <w:rsid w:val="0078237D"/>
    <w:rsid w:val="007F2394"/>
    <w:rsid w:val="008A0520"/>
    <w:rsid w:val="008E23BB"/>
    <w:rsid w:val="009A13DB"/>
    <w:rsid w:val="009B2B38"/>
    <w:rsid w:val="009B75BB"/>
    <w:rsid w:val="009C382A"/>
    <w:rsid w:val="009E7151"/>
    <w:rsid w:val="00A6161F"/>
    <w:rsid w:val="00A8480B"/>
    <w:rsid w:val="00AD1FA7"/>
    <w:rsid w:val="00AE2D6A"/>
    <w:rsid w:val="00B312C1"/>
    <w:rsid w:val="00B35852"/>
    <w:rsid w:val="00BB2A9E"/>
    <w:rsid w:val="00C47BED"/>
    <w:rsid w:val="00C54328"/>
    <w:rsid w:val="00C91E2E"/>
    <w:rsid w:val="00D070B4"/>
    <w:rsid w:val="00D7068B"/>
    <w:rsid w:val="00D70EED"/>
    <w:rsid w:val="00D8224B"/>
    <w:rsid w:val="00D8783F"/>
    <w:rsid w:val="00DE44C2"/>
    <w:rsid w:val="00E171AF"/>
    <w:rsid w:val="00E40C57"/>
    <w:rsid w:val="00E73366"/>
    <w:rsid w:val="00E7794A"/>
    <w:rsid w:val="00F72AAF"/>
    <w:rsid w:val="00F762F4"/>
    <w:rsid w:val="00FA01E5"/>
    <w:rsid w:val="00FE725D"/>
    <w:rsid w:val="00FF05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81"/>
    <o:shapelayout v:ext="edit">
      <o:idmap v:ext="edit" data="1"/>
    </o:shapelayout>
  </w:shapeDefaults>
  <w:decimalSymbol w:val="."/>
  <w:listSeparator w:val=","/>
  <w14:docId w14:val="125B693C"/>
  <w15:chartTrackingRefBased/>
  <w15:docId w15:val="{C122A0BB-B7DB-4B69-9542-0A5CBF424E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Theme="minorHAnsi" w:hAnsi="Arial" w:cstheme="minorBidi"/>
        <w:sz w:val="22"/>
        <w:szCs w:val="22"/>
        <w:lang w:val="en-GB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73366"/>
    <w:rPr>
      <w:rFonts w:ascii="Verdana" w:hAnsi="Verdana"/>
    </w:rPr>
  </w:style>
  <w:style w:type="paragraph" w:styleId="Heading1">
    <w:name w:val="heading 1"/>
    <w:basedOn w:val="Normal"/>
    <w:next w:val="Normal"/>
    <w:link w:val="Heading1Char"/>
    <w:uiPriority w:val="9"/>
    <w:qFormat/>
    <w:rsid w:val="00E73366"/>
    <w:pPr>
      <w:keepNext/>
      <w:keepLines/>
      <w:spacing w:before="240"/>
      <w:outlineLvl w:val="0"/>
    </w:pPr>
    <w:rPr>
      <w:rFonts w:eastAsiaTheme="majorEastAsia" w:cstheme="majorBidi"/>
      <w:b/>
      <w:color w:val="043956"/>
      <w:sz w:val="36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73366"/>
    <w:pPr>
      <w:keepNext/>
      <w:keepLines/>
      <w:spacing w:before="40"/>
      <w:outlineLvl w:val="1"/>
    </w:pPr>
    <w:rPr>
      <w:rFonts w:eastAsiaTheme="majorEastAsia" w:cstheme="majorBidi"/>
      <w:b/>
      <w:color w:val="043956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73366"/>
    <w:pPr>
      <w:keepNext/>
      <w:keepLines/>
      <w:spacing w:before="40"/>
      <w:outlineLvl w:val="2"/>
    </w:pPr>
    <w:rPr>
      <w:rFonts w:eastAsiaTheme="majorEastAsia" w:cstheme="majorBidi"/>
      <w:b/>
      <w:color w:val="043956"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E73366"/>
    <w:pPr>
      <w:keepNext/>
      <w:keepLines/>
      <w:spacing w:before="40"/>
      <w:outlineLvl w:val="3"/>
    </w:pPr>
    <w:rPr>
      <w:rFonts w:eastAsiaTheme="majorEastAsia" w:cstheme="majorBidi"/>
      <w:b/>
      <w:iCs/>
      <w:color w:val="043956"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rsid w:val="00375987"/>
    <w:pPr>
      <w:keepNext/>
      <w:keepLines/>
      <w:spacing w:before="40"/>
      <w:outlineLvl w:val="4"/>
    </w:pPr>
    <w:rPr>
      <w:rFonts w:eastAsiaTheme="majorEastAsia" w:cstheme="majorBidi"/>
      <w:b/>
      <w:color w:val="045E75" w:themeColor="accent1"/>
      <w:sz w:val="24"/>
    </w:rPr>
  </w:style>
  <w:style w:type="paragraph" w:styleId="Heading6">
    <w:name w:val="heading 6"/>
    <w:basedOn w:val="Normal"/>
    <w:next w:val="Normal"/>
    <w:link w:val="Heading6Char"/>
    <w:uiPriority w:val="9"/>
    <w:unhideWhenUsed/>
    <w:rsid w:val="00375987"/>
    <w:pPr>
      <w:keepNext/>
      <w:keepLines/>
      <w:spacing w:before="40"/>
      <w:outlineLvl w:val="5"/>
    </w:pPr>
    <w:rPr>
      <w:rFonts w:eastAsiaTheme="majorEastAsia" w:cstheme="majorBidi"/>
      <w:i/>
      <w:color w:val="FBC61E" w:themeColor="accent2"/>
      <w:sz w:val="24"/>
    </w:rPr>
  </w:style>
  <w:style w:type="paragraph" w:styleId="Heading7">
    <w:name w:val="heading 7"/>
    <w:basedOn w:val="Normal"/>
    <w:next w:val="Normal"/>
    <w:link w:val="Heading7Char"/>
    <w:uiPriority w:val="9"/>
    <w:unhideWhenUsed/>
    <w:rsid w:val="00375987"/>
    <w:pPr>
      <w:keepNext/>
      <w:keepLines/>
      <w:spacing w:before="40"/>
      <w:outlineLvl w:val="6"/>
    </w:pPr>
    <w:rPr>
      <w:rFonts w:eastAsiaTheme="majorEastAsia" w:cstheme="majorBidi"/>
      <w:i/>
      <w:iCs/>
      <w:color w:val="045E75" w:themeColor="accent1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375987"/>
    <w:rPr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sid w:val="00E73366"/>
    <w:rPr>
      <w:rFonts w:ascii="Verdana" w:eastAsiaTheme="majorEastAsia" w:hAnsi="Verdana" w:cstheme="majorBidi"/>
      <w:b/>
      <w:color w:val="043956"/>
      <w:sz w:val="36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73366"/>
    <w:rPr>
      <w:rFonts w:ascii="Verdana" w:eastAsiaTheme="majorEastAsia" w:hAnsi="Verdana" w:cstheme="majorBidi"/>
      <w:b/>
      <w:color w:val="043956"/>
      <w:sz w:val="32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E73366"/>
    <w:pPr>
      <w:contextualSpacing/>
    </w:pPr>
    <w:rPr>
      <w:rFonts w:eastAsiaTheme="majorEastAsia" w:cstheme="majorBidi"/>
      <w:b/>
      <w:color w:val="043956"/>
      <w:spacing w:val="-10"/>
      <w:kern w:val="28"/>
      <w:sz w:val="4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73366"/>
    <w:rPr>
      <w:rFonts w:ascii="Verdana" w:eastAsiaTheme="majorEastAsia" w:hAnsi="Verdana" w:cstheme="majorBidi"/>
      <w:b/>
      <w:color w:val="043956"/>
      <w:spacing w:val="-10"/>
      <w:kern w:val="28"/>
      <w:sz w:val="48"/>
      <w:szCs w:val="56"/>
    </w:rPr>
  </w:style>
  <w:style w:type="character" w:customStyle="1" w:styleId="Heading3Char">
    <w:name w:val="Heading 3 Char"/>
    <w:basedOn w:val="DefaultParagraphFont"/>
    <w:link w:val="Heading3"/>
    <w:uiPriority w:val="9"/>
    <w:rsid w:val="00E73366"/>
    <w:rPr>
      <w:rFonts w:ascii="Verdana" w:eastAsiaTheme="majorEastAsia" w:hAnsi="Verdana" w:cstheme="majorBidi"/>
      <w:b/>
      <w:color w:val="043956"/>
      <w:sz w:val="28"/>
      <w:szCs w:val="24"/>
    </w:rPr>
  </w:style>
  <w:style w:type="paragraph" w:styleId="ListParagraph">
    <w:name w:val="List Paragraph"/>
    <w:basedOn w:val="Normal"/>
    <w:uiPriority w:val="34"/>
    <w:qFormat/>
    <w:rsid w:val="001659A8"/>
    <w:pPr>
      <w:numPr>
        <w:numId w:val="38"/>
      </w:numPr>
      <w:contextualSpacing/>
    </w:pPr>
  </w:style>
  <w:style w:type="paragraph" w:styleId="Subtitle">
    <w:name w:val="Subtitle"/>
    <w:basedOn w:val="Normal"/>
    <w:next w:val="Normal"/>
    <w:link w:val="SubtitleChar"/>
    <w:uiPriority w:val="11"/>
    <w:qFormat/>
    <w:rsid w:val="00D8783F"/>
    <w:pPr>
      <w:numPr>
        <w:ilvl w:val="1"/>
      </w:numPr>
      <w:spacing w:after="160"/>
    </w:pPr>
    <w:rPr>
      <w:rFonts w:eastAsiaTheme="minorEastAsia"/>
      <w:color w:val="666666" w:themeColor="text1" w:themeTint="99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D8783F"/>
    <w:rPr>
      <w:rFonts w:eastAsiaTheme="minorEastAsia"/>
      <w:color w:val="666666" w:themeColor="text1" w:themeTint="99"/>
      <w:spacing w:val="15"/>
    </w:rPr>
  </w:style>
  <w:style w:type="character" w:styleId="SubtleEmphasis">
    <w:name w:val="Subtle Emphasis"/>
    <w:basedOn w:val="DefaultParagraphFont"/>
    <w:uiPriority w:val="19"/>
    <w:qFormat/>
    <w:rsid w:val="00D8783F"/>
    <w:rPr>
      <w:i/>
      <w:iCs/>
      <w:color w:val="666666" w:themeColor="text1" w:themeTint="99"/>
    </w:rPr>
  </w:style>
  <w:style w:type="character" w:styleId="Emphasis">
    <w:name w:val="Emphasis"/>
    <w:basedOn w:val="DefaultParagraphFont"/>
    <w:uiPriority w:val="20"/>
    <w:qFormat/>
    <w:rsid w:val="00D8783F"/>
    <w:rPr>
      <w:rFonts w:ascii="Verdana" w:hAnsi="Verdana"/>
      <w:i/>
      <w:iCs/>
      <w:color w:val="000000" w:themeColor="text1"/>
    </w:rPr>
  </w:style>
  <w:style w:type="character" w:styleId="IntenseEmphasis">
    <w:name w:val="Intense Emphasis"/>
    <w:basedOn w:val="DefaultParagraphFont"/>
    <w:uiPriority w:val="21"/>
    <w:qFormat/>
    <w:rsid w:val="00D8783F"/>
    <w:rPr>
      <w:rFonts w:ascii="Verdana" w:hAnsi="Verdana"/>
      <w:i/>
      <w:iCs/>
      <w:color w:val="045E75" w:themeColor="accent1"/>
    </w:rPr>
  </w:style>
  <w:style w:type="character" w:styleId="Strong">
    <w:name w:val="Strong"/>
    <w:basedOn w:val="DefaultParagraphFont"/>
    <w:uiPriority w:val="22"/>
    <w:qFormat/>
    <w:rsid w:val="00D8783F"/>
    <w:rPr>
      <w:rFonts w:ascii="Verdana" w:hAnsi="Verdana"/>
      <w:b/>
      <w:bCs/>
    </w:rPr>
  </w:style>
  <w:style w:type="paragraph" w:styleId="Quote">
    <w:name w:val="Quote"/>
    <w:basedOn w:val="Normal"/>
    <w:next w:val="Normal"/>
    <w:link w:val="QuoteChar"/>
    <w:uiPriority w:val="29"/>
    <w:qFormat/>
    <w:rsid w:val="00D8783F"/>
    <w:pPr>
      <w:spacing w:before="200" w:after="160"/>
      <w:ind w:left="864" w:right="864"/>
      <w:jc w:val="center"/>
    </w:pPr>
    <w:rPr>
      <w:i/>
      <w:iCs/>
      <w:color w:val="666666" w:themeColor="text1" w:themeTint="99"/>
    </w:rPr>
  </w:style>
  <w:style w:type="character" w:customStyle="1" w:styleId="QuoteChar">
    <w:name w:val="Quote Char"/>
    <w:basedOn w:val="DefaultParagraphFont"/>
    <w:link w:val="Quote"/>
    <w:uiPriority w:val="29"/>
    <w:rsid w:val="00D8783F"/>
    <w:rPr>
      <w:i/>
      <w:iCs/>
      <w:color w:val="666666" w:themeColor="text1" w:themeTint="99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8783F"/>
    <w:pPr>
      <w:pBdr>
        <w:top w:val="single" w:sz="4" w:space="10" w:color="045E75" w:themeColor="accent1"/>
        <w:bottom w:val="single" w:sz="4" w:space="10" w:color="045E75" w:themeColor="accent1"/>
      </w:pBdr>
      <w:spacing w:before="360" w:after="360"/>
      <w:ind w:left="864" w:right="864"/>
      <w:jc w:val="center"/>
    </w:pPr>
    <w:rPr>
      <w:i/>
      <w:iCs/>
      <w:color w:val="045E75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8783F"/>
    <w:rPr>
      <w:i/>
      <w:iCs/>
      <w:color w:val="045E75" w:themeColor="accent1"/>
    </w:rPr>
  </w:style>
  <w:style w:type="character" w:styleId="SubtleReference">
    <w:name w:val="Subtle Reference"/>
    <w:basedOn w:val="DefaultParagraphFont"/>
    <w:uiPriority w:val="31"/>
    <w:qFormat/>
    <w:rsid w:val="00D8783F"/>
    <w:rPr>
      <w:rFonts w:ascii="Verdana" w:hAnsi="Verdana"/>
      <w:smallCaps/>
      <w:color w:val="666666" w:themeColor="text1" w:themeTint="99"/>
    </w:rPr>
  </w:style>
  <w:style w:type="character" w:styleId="IntenseReference">
    <w:name w:val="Intense Reference"/>
    <w:basedOn w:val="DefaultParagraphFont"/>
    <w:uiPriority w:val="32"/>
    <w:qFormat/>
    <w:rsid w:val="00D8783F"/>
    <w:rPr>
      <w:rFonts w:ascii="Verdana" w:hAnsi="Verdana"/>
      <w:b/>
      <w:bCs/>
      <w:smallCaps/>
      <w:color w:val="045E75" w:themeColor="accent1"/>
      <w:spacing w:val="5"/>
    </w:rPr>
  </w:style>
  <w:style w:type="character" w:styleId="BookTitle">
    <w:name w:val="Book Title"/>
    <w:basedOn w:val="DefaultParagraphFont"/>
    <w:uiPriority w:val="33"/>
    <w:qFormat/>
    <w:rsid w:val="00D8783F"/>
    <w:rPr>
      <w:rFonts w:ascii="Verdana" w:hAnsi="Verdana"/>
      <w:b/>
      <w:bCs/>
      <w:i/>
      <w:iCs/>
      <w:spacing w:val="5"/>
    </w:rPr>
  </w:style>
  <w:style w:type="paragraph" w:styleId="Header">
    <w:name w:val="header"/>
    <w:basedOn w:val="Normal"/>
    <w:link w:val="HeaderChar"/>
    <w:uiPriority w:val="99"/>
    <w:unhideWhenUsed/>
    <w:rsid w:val="00D8783F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8783F"/>
    <w:rPr>
      <w:color w:val="000000" w:themeColor="text1"/>
    </w:rPr>
  </w:style>
  <w:style w:type="paragraph" w:styleId="Footer">
    <w:name w:val="footer"/>
    <w:basedOn w:val="Normal"/>
    <w:link w:val="FooterChar"/>
    <w:uiPriority w:val="99"/>
    <w:unhideWhenUsed/>
    <w:rsid w:val="00D8783F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8783F"/>
    <w:rPr>
      <w:color w:val="000000" w:themeColor="text1"/>
    </w:rPr>
  </w:style>
  <w:style w:type="character" w:styleId="PlaceholderText">
    <w:name w:val="Placeholder Text"/>
    <w:basedOn w:val="DefaultParagraphFont"/>
    <w:uiPriority w:val="99"/>
    <w:semiHidden/>
    <w:rsid w:val="0078237D"/>
    <w:rPr>
      <w:color w:val="808080"/>
    </w:rPr>
  </w:style>
  <w:style w:type="table" w:styleId="TableGrid">
    <w:name w:val="Table Grid"/>
    <w:basedOn w:val="TableNormal"/>
    <w:uiPriority w:val="59"/>
    <w:rsid w:val="00C91E2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Certa">
    <w:name w:val="Certa"/>
    <w:basedOn w:val="TableNormal"/>
    <w:uiPriority w:val="99"/>
    <w:rsid w:val="0022692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shd w:val="clear" w:color="auto" w:fill="auto"/>
    </w:tcPr>
    <w:tblStylePr w:type="firstRow">
      <w:pPr>
        <w:jc w:val="left"/>
      </w:pPr>
      <w:rPr>
        <w:b/>
        <w:color w:val="FBC61E" w:themeColor="accent2"/>
      </w:rPr>
      <w:tblPr/>
      <w:tcPr>
        <w:shd w:val="clear" w:color="auto" w:fill="045E75" w:themeFill="accent1"/>
      </w:tcPr>
    </w:tblStylePr>
  </w:style>
  <w:style w:type="table" w:styleId="TableGrid1">
    <w:name w:val="Table Grid 1"/>
    <w:basedOn w:val="TableNormal"/>
    <w:uiPriority w:val="99"/>
    <w:semiHidden/>
    <w:unhideWhenUsed/>
    <w:rsid w:val="00C91E2E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Bullet">
    <w:name w:val="Bullet"/>
    <w:basedOn w:val="Normal"/>
    <w:link w:val="BulletChar"/>
    <w:autoRedefine/>
    <w:rsid w:val="00AE2D6A"/>
    <w:pPr>
      <w:numPr>
        <w:numId w:val="11"/>
      </w:numPr>
    </w:pPr>
  </w:style>
  <w:style w:type="numbering" w:customStyle="1" w:styleId="SEGBullet">
    <w:name w:val="SEG Bullet"/>
    <w:uiPriority w:val="99"/>
    <w:rsid w:val="006C5E6A"/>
    <w:pPr>
      <w:numPr>
        <w:numId w:val="18"/>
      </w:numPr>
    </w:pPr>
  </w:style>
  <w:style w:type="paragraph" w:styleId="ListBullet">
    <w:name w:val="List Bullet"/>
    <w:basedOn w:val="Normal"/>
    <w:uiPriority w:val="99"/>
    <w:semiHidden/>
    <w:unhideWhenUsed/>
    <w:rsid w:val="00D8224B"/>
    <w:pPr>
      <w:numPr>
        <w:numId w:val="10"/>
      </w:numPr>
      <w:contextualSpacing/>
    </w:pPr>
  </w:style>
  <w:style w:type="character" w:customStyle="1" w:styleId="BulletChar">
    <w:name w:val="Bullet Char"/>
    <w:basedOn w:val="DefaultParagraphFont"/>
    <w:link w:val="Bullet"/>
    <w:rsid w:val="00AE2D6A"/>
  </w:style>
  <w:style w:type="character" w:customStyle="1" w:styleId="Heading4Char">
    <w:name w:val="Heading 4 Char"/>
    <w:basedOn w:val="DefaultParagraphFont"/>
    <w:link w:val="Heading4"/>
    <w:uiPriority w:val="9"/>
    <w:rsid w:val="00E73366"/>
    <w:rPr>
      <w:rFonts w:ascii="Verdana" w:eastAsiaTheme="majorEastAsia" w:hAnsi="Verdana" w:cstheme="majorBidi"/>
      <w:b/>
      <w:iCs/>
      <w:color w:val="043956"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375987"/>
    <w:rPr>
      <w:rFonts w:ascii="Arial" w:eastAsiaTheme="majorEastAsia" w:hAnsi="Arial" w:cstheme="majorBidi"/>
      <w:b/>
      <w:color w:val="045E75" w:themeColor="accent1"/>
      <w:sz w:val="24"/>
    </w:rPr>
  </w:style>
  <w:style w:type="character" w:customStyle="1" w:styleId="Heading6Char">
    <w:name w:val="Heading 6 Char"/>
    <w:basedOn w:val="DefaultParagraphFont"/>
    <w:link w:val="Heading6"/>
    <w:uiPriority w:val="9"/>
    <w:rsid w:val="00375987"/>
    <w:rPr>
      <w:rFonts w:ascii="Arial" w:eastAsiaTheme="majorEastAsia" w:hAnsi="Arial" w:cstheme="majorBidi"/>
      <w:i/>
      <w:color w:val="FBC61E" w:themeColor="accent2"/>
      <w:sz w:val="24"/>
    </w:rPr>
  </w:style>
  <w:style w:type="character" w:customStyle="1" w:styleId="Heading7Char">
    <w:name w:val="Heading 7 Char"/>
    <w:basedOn w:val="DefaultParagraphFont"/>
    <w:link w:val="Heading7"/>
    <w:uiPriority w:val="9"/>
    <w:rsid w:val="00375987"/>
    <w:rPr>
      <w:rFonts w:ascii="Arial" w:eastAsiaTheme="majorEastAsia" w:hAnsi="Arial" w:cstheme="majorBidi"/>
      <w:i/>
      <w:iCs/>
      <w:color w:val="045E75" w:themeColor="accent1"/>
      <w:sz w:val="24"/>
    </w:rPr>
  </w:style>
  <w:style w:type="character" w:styleId="Hyperlink">
    <w:name w:val="Hyperlink"/>
    <w:basedOn w:val="DefaultParagraphFont"/>
    <w:uiPriority w:val="99"/>
    <w:unhideWhenUsed/>
    <w:rsid w:val="00E73366"/>
    <w:rPr>
      <w:color w:val="973E90" w:themeColor="hyperlink"/>
      <w:u w:val="single"/>
    </w:rPr>
  </w:style>
  <w:style w:type="paragraph" w:styleId="FootnoteText">
    <w:name w:val="footnote text"/>
    <w:basedOn w:val="Normal"/>
    <w:link w:val="FootnoteTextChar"/>
    <w:semiHidden/>
    <w:rsid w:val="0071644B"/>
    <w:rPr>
      <w:rFonts w:ascii="Times New Roman" w:eastAsia="Times New Roman" w:hAnsi="Times New Roman" w:cs="Times New Roman"/>
      <w:sz w:val="20"/>
      <w:szCs w:val="20"/>
      <w:lang w:eastAsia="en-GB"/>
    </w:rPr>
  </w:style>
  <w:style w:type="character" w:customStyle="1" w:styleId="FootnoteTextChar">
    <w:name w:val="Footnote Text Char"/>
    <w:basedOn w:val="DefaultParagraphFont"/>
    <w:link w:val="FootnoteText"/>
    <w:semiHidden/>
    <w:rsid w:val="0071644B"/>
    <w:rPr>
      <w:rFonts w:ascii="Times New Roman" w:eastAsia="Times New Roman" w:hAnsi="Times New Roman" w:cs="Times New Roman"/>
      <w:sz w:val="20"/>
      <w:szCs w:val="20"/>
      <w:lang w:eastAsia="en-GB"/>
    </w:rPr>
  </w:style>
  <w:style w:type="character" w:styleId="FootnoteReference">
    <w:name w:val="footnote reference"/>
    <w:semiHidden/>
    <w:rsid w:val="0071644B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Certa Access">
      <a:dk1>
        <a:srgbClr val="000000"/>
      </a:dk1>
      <a:lt1>
        <a:sysClr val="window" lastClr="FFFFFF"/>
      </a:lt1>
      <a:dk2>
        <a:srgbClr val="3A3634"/>
      </a:dk2>
      <a:lt2>
        <a:srgbClr val="EAE2DC"/>
      </a:lt2>
      <a:accent1>
        <a:srgbClr val="045E75"/>
      </a:accent1>
      <a:accent2>
        <a:srgbClr val="FBC61E"/>
      </a:accent2>
      <a:accent3>
        <a:srgbClr val="043956"/>
      </a:accent3>
      <a:accent4>
        <a:srgbClr val="EC4748"/>
      </a:accent4>
      <a:accent5>
        <a:srgbClr val="EAE2DC"/>
      </a:accent5>
      <a:accent6>
        <a:srgbClr val="973E90"/>
      </a:accent6>
      <a:hlink>
        <a:srgbClr val="973E90"/>
      </a:hlink>
      <a:folHlink>
        <a:srgbClr val="EC4748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C80E221-AAB8-40E9-A6B7-FEF1C11259D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3</Pages>
  <Words>787</Words>
  <Characters>4487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6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eka Cann</dc:creator>
  <cp:keywords/>
  <dc:description/>
  <cp:lastModifiedBy>Julie Knowles</cp:lastModifiedBy>
  <cp:revision>7</cp:revision>
  <dcterms:created xsi:type="dcterms:W3CDTF">2021-03-30T11:36:00Z</dcterms:created>
  <dcterms:modified xsi:type="dcterms:W3CDTF">2021-04-20T08:58:00Z</dcterms:modified>
</cp:coreProperties>
</file>